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23FC5A" w14:textId="320A87DD" w:rsidR="00367CAB" w:rsidRPr="00374DDD" w:rsidRDefault="00374DDD" w:rsidP="00374DDD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020"/>
        </w:tabs>
        <w:jc w:val="right"/>
        <w:rPr>
          <w:sz w:val="36"/>
          <w:szCs w:val="36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718656" behindDoc="0" locked="0" layoutInCell="1" allowOverlap="1" wp14:anchorId="474B101A" wp14:editId="168B8B65">
            <wp:simplePos x="0" y="0"/>
            <wp:positionH relativeFrom="column">
              <wp:posOffset>33987</wp:posOffset>
            </wp:positionH>
            <wp:positionV relativeFrom="paragraph">
              <wp:posOffset>427</wp:posOffset>
            </wp:positionV>
            <wp:extent cx="845820" cy="848360"/>
            <wp:effectExtent l="0" t="0" r="0" b="8890"/>
            <wp:wrapSquare wrapText="bothSides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5820" cy="848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67CAB" w:rsidRPr="00374DDD">
        <w:rPr>
          <w:sz w:val="36"/>
          <w:szCs w:val="36"/>
        </w:rPr>
        <w:t>FORMULIR PENDAFTARAN MAHASISWA BARU</w:t>
      </w:r>
    </w:p>
    <w:p w14:paraId="5494ECE0" w14:textId="248F8C6A" w:rsidR="00367CAB" w:rsidRPr="00374DDD" w:rsidRDefault="00374DDD" w:rsidP="00374DDD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020"/>
        </w:tabs>
        <w:jc w:val="right"/>
        <w:rPr>
          <w:b/>
          <w:bCs/>
          <w:sz w:val="40"/>
          <w:szCs w:val="40"/>
        </w:rPr>
      </w:pPr>
      <w:r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38D99A06" wp14:editId="2C0DDB08">
                <wp:simplePos x="0" y="0"/>
                <wp:positionH relativeFrom="column">
                  <wp:posOffset>2301856</wp:posOffset>
                </wp:positionH>
                <wp:positionV relativeFrom="paragraph">
                  <wp:posOffset>4012</wp:posOffset>
                </wp:positionV>
                <wp:extent cx="4339435" cy="0"/>
                <wp:effectExtent l="0" t="19050" r="23495" b="19050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39435" cy="0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1CD31DD" id="Straight Connector 36" o:spid="_x0000_s1026" style="position:absolute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1.25pt,.3pt" to="522.95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" strokecolor="black [3200]" strokeweight="3pt">
                <v:stroke joinstyle="miter"/>
              </v:line>
            </w:pict>
          </mc:Fallback>
        </mc:AlternateContent>
      </w:r>
      <w:r w:rsidR="00367CAB" w:rsidRPr="00374DDD">
        <w:rPr>
          <w:b/>
          <w:bCs/>
          <w:sz w:val="40"/>
          <w:szCs w:val="40"/>
        </w:rPr>
        <w:t>WIYATAMANDALA SCHOOL OF BUSINESS</w:t>
      </w:r>
    </w:p>
    <w:p w14:paraId="70502197" w14:textId="77777777" w:rsidR="00367CAB" w:rsidRPr="00873715" w:rsidRDefault="00367CAB" w:rsidP="00703783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020"/>
        </w:tabs>
      </w:pPr>
    </w:p>
    <w:p w14:paraId="4D25A45A" w14:textId="77777777" w:rsidR="00367CAB" w:rsidRPr="00873715" w:rsidRDefault="00367CAB" w:rsidP="00703783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020"/>
        </w:tabs>
      </w:pPr>
    </w:p>
    <w:p w14:paraId="381EEC55" w14:textId="206B6199" w:rsidR="00373C8E" w:rsidRPr="00873715" w:rsidRDefault="00377855" w:rsidP="00703783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020"/>
        </w:tabs>
      </w:pPr>
      <w:r w:rsidRPr="00703783">
        <w:rPr>
          <w:b/>
          <w:bCs/>
        </w:rPr>
        <w:t>PROGRAM STUDI</w:t>
      </w:r>
      <w:r w:rsidRPr="00873715">
        <w:tab/>
        <w:t>:</w:t>
      </w:r>
      <w:r w:rsidRPr="00873715">
        <w:tab/>
      </w:r>
      <w:sdt>
        <w:sdtPr>
          <w:id w:val="15860278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B775B" w:rsidRPr="006B775B">
            <w:rPr>
              <w:rFonts w:ascii="Segoe UI Symbol" w:eastAsia="MS Gothic" w:hAnsi="Segoe UI Symbol" w:cs="Segoe UI Symbol"/>
            </w:rPr>
            <w:t>☐</w:t>
          </w:r>
        </w:sdtContent>
      </w:sdt>
      <w:r w:rsidR="008D2F1E">
        <w:t xml:space="preserve"> </w:t>
      </w:r>
      <w:r w:rsidRPr="00873715">
        <w:t>MANAJEMEN (S1)</w:t>
      </w:r>
      <w:r w:rsidRPr="00873715">
        <w:tab/>
      </w:r>
      <w:sdt>
        <w:sdtPr>
          <w:id w:val="11806319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4B9A" w:rsidRPr="00873715">
            <w:rPr>
              <w:rFonts w:ascii="Segoe UI Symbol" w:hAnsi="Segoe UI Symbol" w:cs="Segoe UI Symbol"/>
            </w:rPr>
            <w:t>☐</w:t>
          </w:r>
        </w:sdtContent>
      </w:sdt>
      <w:r w:rsidR="008D2F1E">
        <w:t xml:space="preserve"> </w:t>
      </w:r>
      <w:r w:rsidRPr="00873715">
        <w:t>AKUNTANSI (S1)</w:t>
      </w:r>
    </w:p>
    <w:p w14:paraId="155D5857" w14:textId="66027DA3" w:rsidR="00377855" w:rsidRPr="00873715" w:rsidRDefault="00377855" w:rsidP="00703783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020"/>
        </w:tabs>
      </w:pPr>
      <w:r w:rsidRPr="00703783">
        <w:rPr>
          <w:b/>
          <w:bCs/>
        </w:rPr>
        <w:t>PILIHAN KELAS</w:t>
      </w:r>
      <w:r w:rsidRPr="00873715">
        <w:tab/>
        <w:t>:</w:t>
      </w:r>
      <w:r w:rsidRPr="00873715">
        <w:tab/>
      </w:r>
      <w:sdt>
        <w:sdtPr>
          <w:id w:val="14606845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03ED" w:rsidRPr="00873715">
            <w:rPr>
              <w:rFonts w:ascii="Segoe UI Symbol" w:hAnsi="Segoe UI Symbol" w:cs="Segoe UI Symbol"/>
            </w:rPr>
            <w:t>☐</w:t>
          </w:r>
        </w:sdtContent>
      </w:sdt>
      <w:r w:rsidR="008D2F1E">
        <w:t xml:space="preserve"> </w:t>
      </w:r>
      <w:r w:rsidRPr="00873715">
        <w:t>REGULAR (PAGI)</w:t>
      </w:r>
      <w:r w:rsidRPr="00873715">
        <w:tab/>
      </w:r>
      <w:sdt>
        <w:sdtPr>
          <w:id w:val="-18906411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03ED" w:rsidRPr="00873715">
            <w:rPr>
              <w:rFonts w:ascii="Segoe UI Symbol" w:hAnsi="Segoe UI Symbol" w:cs="Segoe UI Symbol"/>
            </w:rPr>
            <w:t>☐</w:t>
          </w:r>
        </w:sdtContent>
      </w:sdt>
      <w:r w:rsidR="008D2F1E">
        <w:t xml:space="preserve"> </w:t>
      </w:r>
      <w:r w:rsidRPr="00873715">
        <w:t>EXECUTIVE (SORE)</w:t>
      </w:r>
    </w:p>
    <w:p w14:paraId="3912C4D1" w14:textId="77777777" w:rsidR="00377855" w:rsidRPr="00703783" w:rsidRDefault="00377855" w:rsidP="00703783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020"/>
        </w:tabs>
        <w:rPr>
          <w:sz w:val="6"/>
          <w:szCs w:val="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941100"/>
        <w:tblLook w:val="04A0" w:firstRow="1" w:lastRow="0" w:firstColumn="1" w:lastColumn="0" w:noHBand="0" w:noVBand="1"/>
      </w:tblPr>
      <w:tblGrid>
        <w:gridCol w:w="10450"/>
      </w:tblGrid>
      <w:tr w:rsidR="008A4524" w14:paraId="6EA31866" w14:textId="77777777" w:rsidTr="00120CD6">
        <w:tc>
          <w:tcPr>
            <w:tcW w:w="10450" w:type="dxa"/>
            <w:shd w:val="clear" w:color="auto" w:fill="941100"/>
          </w:tcPr>
          <w:p w14:paraId="20155D25" w14:textId="77777777" w:rsidR="008A4524" w:rsidRPr="008E7E8C" w:rsidRDefault="008A4524" w:rsidP="00703783">
            <w:pPr>
              <w:tabs>
                <w:tab w:val="left" w:pos="2430"/>
                <w:tab w:val="left" w:pos="2610"/>
                <w:tab w:val="left" w:pos="4230"/>
                <w:tab w:val="left" w:pos="4860"/>
                <w:tab w:val="left" w:pos="5850"/>
                <w:tab w:val="left" w:pos="6840"/>
                <w:tab w:val="left" w:pos="7020"/>
              </w:tabs>
              <w:rPr>
                <w:b/>
                <w:bCs/>
              </w:rPr>
            </w:pPr>
            <w:r w:rsidRPr="008E7E8C">
              <w:rPr>
                <w:b/>
                <w:bCs/>
              </w:rPr>
              <w:t xml:space="preserve">BAGIAN </w:t>
            </w:r>
            <w:proofErr w:type="gramStart"/>
            <w:r w:rsidRPr="008E7E8C">
              <w:rPr>
                <w:b/>
                <w:bCs/>
              </w:rPr>
              <w:t>I :</w:t>
            </w:r>
            <w:proofErr w:type="gramEnd"/>
            <w:r w:rsidRPr="008E7E8C">
              <w:rPr>
                <w:b/>
                <w:bCs/>
              </w:rPr>
              <w:t xml:space="preserve"> DATA CALON MAHASISWA</w:t>
            </w:r>
          </w:p>
        </w:tc>
      </w:tr>
    </w:tbl>
    <w:p w14:paraId="01EBF798" w14:textId="77777777" w:rsidR="008A4524" w:rsidRPr="00703783" w:rsidRDefault="008A4524" w:rsidP="00703783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020"/>
        </w:tabs>
        <w:rPr>
          <w:sz w:val="6"/>
          <w:szCs w:val="6"/>
        </w:rPr>
      </w:pPr>
    </w:p>
    <w:p w14:paraId="5486437B" w14:textId="55320FC8" w:rsidR="00377855" w:rsidRPr="00873715" w:rsidRDefault="00377855" w:rsidP="00703783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020"/>
        </w:tabs>
      </w:pPr>
      <w:r w:rsidRPr="00703783">
        <w:rPr>
          <w:b/>
          <w:bCs/>
        </w:rPr>
        <w:t>NAMA LENGKAP</w:t>
      </w:r>
      <w:r w:rsidRPr="00873715">
        <w:tab/>
        <w:t>:</w:t>
      </w:r>
      <w:r w:rsidRPr="00873715">
        <w:tab/>
      </w:r>
      <w:sdt>
        <w:sdtPr>
          <w:id w:val="-1030331434"/>
          <w:placeholder>
            <w:docPart w:val="C5E903CB963848BC82F96266E4E70FF3"/>
          </w:placeholder>
          <w:showingPlcHdr/>
          <w:text/>
        </w:sdtPr>
        <w:sdtEndPr/>
        <w:sdtContent>
          <w:r w:rsidR="008D2F1E">
            <w:rPr>
              <w:rStyle w:val="PlaceholderText"/>
            </w:rPr>
            <w:t>Ketik Disini</w:t>
          </w:r>
        </w:sdtContent>
      </w:sdt>
    </w:p>
    <w:p w14:paraId="3DD7A78B" w14:textId="64F8BD3E" w:rsidR="00377855" w:rsidRPr="00873715" w:rsidRDefault="00470851" w:rsidP="006621F4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200"/>
        </w:tabs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02D781C" wp14:editId="2947BAFA">
                <wp:simplePos x="0" y="0"/>
                <wp:positionH relativeFrom="column">
                  <wp:posOffset>4623205</wp:posOffset>
                </wp:positionH>
                <wp:positionV relativeFrom="paragraph">
                  <wp:posOffset>197942</wp:posOffset>
                </wp:positionV>
                <wp:extent cx="1974647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7464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5E57FA3" id="Straight Connector 9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64.05pt,15.6pt" to="519.55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 w:rsidR="00703783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38F130" wp14:editId="179DFFE3">
                <wp:simplePos x="0" y="0"/>
                <wp:positionH relativeFrom="column">
                  <wp:posOffset>1632812</wp:posOffset>
                </wp:positionH>
                <wp:positionV relativeFrom="paragraph">
                  <wp:posOffset>6350</wp:posOffset>
                </wp:positionV>
                <wp:extent cx="4965826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6582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F31A01C" id="Straight Connector 3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28.55pt,.5pt" to="519.55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" strokecolor="black [3200]" strokeweight=".5pt">
                <v:stroke joinstyle="miter"/>
              </v:line>
            </w:pict>
          </mc:Fallback>
        </mc:AlternateContent>
      </w:r>
      <w:r w:rsidR="00377855" w:rsidRPr="00703783">
        <w:rPr>
          <w:b/>
          <w:bCs/>
        </w:rPr>
        <w:t>JENIS KELAMIN</w:t>
      </w:r>
      <w:r w:rsidR="00377855" w:rsidRPr="00873715">
        <w:tab/>
        <w:t>:</w:t>
      </w:r>
      <w:r w:rsidR="00377855" w:rsidRPr="00873715">
        <w:tab/>
      </w:r>
      <w:sdt>
        <w:sdtPr>
          <w:id w:val="-18565618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20D2">
            <w:rPr>
              <w:rFonts w:ascii="MS Gothic" w:eastAsia="MS Gothic" w:hAnsi="MS Gothic" w:hint="eastAsia"/>
            </w:rPr>
            <w:t>☐</w:t>
          </w:r>
        </w:sdtContent>
      </w:sdt>
      <w:r w:rsidR="00377855" w:rsidRPr="00873715">
        <w:t xml:space="preserve"> LAKI-LAKI</w:t>
      </w:r>
      <w:r w:rsidR="00377855" w:rsidRPr="00873715">
        <w:tab/>
      </w:r>
      <w:sdt>
        <w:sdtPr>
          <w:id w:val="-19721306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03ED" w:rsidRPr="00873715">
            <w:rPr>
              <w:rFonts w:ascii="Segoe UI Symbol" w:hAnsi="Segoe UI Symbol" w:cs="Segoe UI Symbol"/>
            </w:rPr>
            <w:t>☐</w:t>
          </w:r>
        </w:sdtContent>
      </w:sdt>
      <w:r w:rsidR="00377855" w:rsidRPr="00873715">
        <w:t>PEREMPUAN</w:t>
      </w:r>
      <w:r w:rsidR="00377855" w:rsidRPr="00873715">
        <w:tab/>
      </w:r>
      <w:r w:rsidR="00377855" w:rsidRPr="00703783">
        <w:rPr>
          <w:b/>
          <w:bCs/>
        </w:rPr>
        <w:t>NIK</w:t>
      </w:r>
      <w:r w:rsidR="00377855" w:rsidRPr="00873715">
        <w:tab/>
      </w:r>
      <w:r w:rsidR="00703783">
        <w:tab/>
      </w:r>
      <w:r w:rsidR="00377855" w:rsidRPr="00873715">
        <w:t>:</w:t>
      </w:r>
      <w:r w:rsidR="00FF03ED" w:rsidRPr="00873715">
        <w:t xml:space="preserve"> </w:t>
      </w:r>
      <w:sdt>
        <w:sdtPr>
          <w:id w:val="1761787639"/>
          <w:placeholder>
            <w:docPart w:val="D76AB93958934C3396B4E2989DA7A2E7"/>
          </w:placeholder>
          <w:showingPlcHdr/>
          <w:text/>
        </w:sdtPr>
        <w:sdtEndPr/>
        <w:sdtContent>
          <w:r w:rsidR="008D2F1E">
            <w:rPr>
              <w:rStyle w:val="PlaceholderText"/>
            </w:rPr>
            <w:t>Ketik Disini</w:t>
          </w:r>
        </w:sdtContent>
      </w:sdt>
    </w:p>
    <w:p w14:paraId="15435285" w14:textId="4B8141F0" w:rsidR="00377855" w:rsidRPr="00873715" w:rsidRDefault="00470851" w:rsidP="006621F4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200"/>
        </w:tabs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0A128F0" wp14:editId="4F68CFEC">
                <wp:simplePos x="0" y="0"/>
                <wp:positionH relativeFrom="column">
                  <wp:posOffset>4623205</wp:posOffset>
                </wp:positionH>
                <wp:positionV relativeFrom="paragraph">
                  <wp:posOffset>179222</wp:posOffset>
                </wp:positionV>
                <wp:extent cx="1974647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7464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F3578AB" id="Straight Connector 7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64.05pt,14.1pt" to="519.55pt,1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 w:rsidR="00703783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5D5B144" wp14:editId="3D1DAB45">
                <wp:simplePos x="0" y="0"/>
                <wp:positionH relativeFrom="column">
                  <wp:posOffset>1632266</wp:posOffset>
                </wp:positionH>
                <wp:positionV relativeFrom="paragraph">
                  <wp:posOffset>182573</wp:posOffset>
                </wp:positionV>
                <wp:extent cx="1977752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7775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1923D14" id="Straight Connector 4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28.5pt,14.4pt" to="284.25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 w:rsidR="00377855" w:rsidRPr="00703783">
        <w:rPr>
          <w:b/>
          <w:bCs/>
        </w:rPr>
        <w:t>KEWARGANEGARAAN</w:t>
      </w:r>
      <w:r w:rsidR="00377855" w:rsidRPr="00873715">
        <w:tab/>
        <w:t>:</w:t>
      </w:r>
      <w:r w:rsidR="00377855" w:rsidRPr="00873715">
        <w:tab/>
      </w:r>
      <w:sdt>
        <w:sdtPr>
          <w:id w:val="970943020"/>
          <w:placeholder>
            <w:docPart w:val="EF34F95683D44D08AF5C04E4F36B200E"/>
          </w:placeholder>
          <w:showingPlcHdr/>
          <w:text/>
        </w:sdtPr>
        <w:sdtEndPr/>
        <w:sdtContent>
          <w:r w:rsidR="008D2F1E">
            <w:rPr>
              <w:rStyle w:val="PlaceholderText"/>
            </w:rPr>
            <w:t>Ketik Disini</w:t>
          </w:r>
        </w:sdtContent>
      </w:sdt>
      <w:r w:rsidR="00377855" w:rsidRPr="00873715">
        <w:tab/>
      </w:r>
      <w:r w:rsidR="00703783">
        <w:tab/>
      </w:r>
      <w:r w:rsidR="00703783">
        <w:tab/>
      </w:r>
      <w:r w:rsidR="00377855" w:rsidRPr="00703783">
        <w:rPr>
          <w:b/>
          <w:bCs/>
        </w:rPr>
        <w:t>AGAMA</w:t>
      </w:r>
      <w:r w:rsidR="00377855" w:rsidRPr="00873715">
        <w:tab/>
      </w:r>
      <w:r w:rsidR="00703783">
        <w:tab/>
      </w:r>
      <w:r w:rsidR="00377855" w:rsidRPr="00873715">
        <w:t>:</w:t>
      </w:r>
      <w:r w:rsidR="008D2F1E">
        <w:t xml:space="preserve"> </w:t>
      </w:r>
      <w:sdt>
        <w:sdtPr>
          <w:id w:val="-1555697507"/>
          <w:placeholder>
            <w:docPart w:val="44B9E115EBC44D75BF5499926BA6F060"/>
          </w:placeholder>
          <w:showingPlcHdr/>
          <w:text/>
        </w:sdtPr>
        <w:sdtEndPr/>
        <w:sdtContent>
          <w:r w:rsidR="008D2F1E">
            <w:rPr>
              <w:rStyle w:val="PlaceholderText"/>
            </w:rPr>
            <w:t>Ketik Disini</w:t>
          </w:r>
        </w:sdtContent>
      </w:sdt>
    </w:p>
    <w:p w14:paraId="52C175AF" w14:textId="2C8B930F" w:rsidR="00377855" w:rsidRPr="00873715" w:rsidRDefault="00470851" w:rsidP="006621F4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200"/>
        </w:tabs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1169BAA" wp14:editId="6CC6E32D">
                <wp:simplePos x="0" y="0"/>
                <wp:positionH relativeFrom="column">
                  <wp:posOffset>4624387</wp:posOffset>
                </wp:positionH>
                <wp:positionV relativeFrom="paragraph">
                  <wp:posOffset>185420</wp:posOffset>
                </wp:positionV>
                <wp:extent cx="1972627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7262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FFA7412" id="Straight Connector 8" o:spid="_x0000_s1026" style="position:absolute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64.1pt,14.6pt" to="519.4pt,1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 w:rsidR="00703783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A4BDD8D" wp14:editId="03E774E1">
                <wp:simplePos x="0" y="0"/>
                <wp:positionH relativeFrom="column">
                  <wp:posOffset>1632585</wp:posOffset>
                </wp:positionH>
                <wp:positionV relativeFrom="paragraph">
                  <wp:posOffset>187960</wp:posOffset>
                </wp:positionV>
                <wp:extent cx="197739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773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94C8C63" id="Straight Connector 5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28.55pt,14.8pt" to="284.25pt,1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 w:rsidR="00377855" w:rsidRPr="00703783">
        <w:rPr>
          <w:b/>
          <w:bCs/>
        </w:rPr>
        <w:t>TEMPAT LAHIR</w:t>
      </w:r>
      <w:r w:rsidR="00377855" w:rsidRPr="00873715">
        <w:tab/>
        <w:t>:</w:t>
      </w:r>
      <w:r w:rsidR="00377855" w:rsidRPr="00873715">
        <w:tab/>
      </w:r>
      <w:sdt>
        <w:sdtPr>
          <w:id w:val="-886801339"/>
          <w:placeholder>
            <w:docPart w:val="7B9832D23E1C45F48EADDFD2728BF398"/>
          </w:placeholder>
          <w:showingPlcHdr/>
          <w:text/>
        </w:sdtPr>
        <w:sdtEndPr/>
        <w:sdtContent>
          <w:r w:rsidR="008D2F1E">
            <w:rPr>
              <w:rStyle w:val="PlaceholderText"/>
            </w:rPr>
            <w:t>Ketik Disini</w:t>
          </w:r>
        </w:sdtContent>
      </w:sdt>
      <w:r w:rsidR="008A4524" w:rsidRPr="00873715">
        <w:tab/>
      </w:r>
      <w:r w:rsidR="008D2F1E">
        <w:tab/>
      </w:r>
      <w:r w:rsidR="00703783">
        <w:tab/>
      </w:r>
      <w:r w:rsidR="00377855" w:rsidRPr="00703783">
        <w:rPr>
          <w:b/>
          <w:bCs/>
        </w:rPr>
        <w:t>TGL. LAHIR</w:t>
      </w:r>
      <w:r w:rsidR="00377855" w:rsidRPr="00873715">
        <w:tab/>
        <w:t>:</w:t>
      </w:r>
      <w:r w:rsidR="008D2F1E">
        <w:t xml:space="preserve"> </w:t>
      </w:r>
      <w:sdt>
        <w:sdtPr>
          <w:id w:val="-841235170"/>
          <w:placeholder>
            <w:docPart w:val="1BB433403FA7437A857003FA3DA7C36C"/>
          </w:placeholder>
          <w:showingPlcHdr/>
          <w:text/>
        </w:sdtPr>
        <w:sdtEndPr/>
        <w:sdtContent>
          <w:r w:rsidR="006621F4">
            <w:rPr>
              <w:rStyle w:val="PlaceholderText"/>
            </w:rPr>
            <w:t>Ketik Disini</w:t>
          </w:r>
        </w:sdtContent>
      </w:sdt>
    </w:p>
    <w:p w14:paraId="62CC8B58" w14:textId="2630044B" w:rsidR="00377855" w:rsidRPr="00873715" w:rsidRDefault="00377855" w:rsidP="006621F4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200"/>
        </w:tabs>
      </w:pPr>
      <w:r w:rsidRPr="00703783">
        <w:rPr>
          <w:b/>
          <w:bCs/>
        </w:rPr>
        <w:t>JENIS TEMPAT TINGGAL</w:t>
      </w:r>
      <w:r w:rsidRPr="00873715">
        <w:tab/>
        <w:t>:</w:t>
      </w:r>
      <w:r w:rsidRPr="00873715">
        <w:tab/>
      </w:r>
      <w:sdt>
        <w:sdtPr>
          <w:id w:val="9212220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03ED" w:rsidRPr="00873715">
            <w:rPr>
              <w:rFonts w:ascii="Segoe UI Symbol" w:hAnsi="Segoe UI Symbol" w:cs="Segoe UI Symbol"/>
            </w:rPr>
            <w:t>☐</w:t>
          </w:r>
        </w:sdtContent>
      </w:sdt>
      <w:r w:rsidR="00470851">
        <w:t xml:space="preserve"> </w:t>
      </w:r>
      <w:r w:rsidRPr="00873715">
        <w:t>ORANG TUA</w:t>
      </w:r>
      <w:r w:rsidRPr="00873715">
        <w:tab/>
      </w:r>
      <w:sdt>
        <w:sdtPr>
          <w:id w:val="2743696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03ED" w:rsidRPr="00873715">
            <w:rPr>
              <w:rFonts w:ascii="Segoe UI Symbol" w:hAnsi="Segoe UI Symbol" w:cs="Segoe UI Symbol"/>
            </w:rPr>
            <w:t>☐</w:t>
          </w:r>
        </w:sdtContent>
      </w:sdt>
      <w:r w:rsidR="00470851">
        <w:t xml:space="preserve"> </w:t>
      </w:r>
      <w:r w:rsidRPr="00873715">
        <w:t>KOST</w:t>
      </w:r>
      <w:r w:rsidRPr="00873715">
        <w:tab/>
      </w:r>
      <w:sdt>
        <w:sdtPr>
          <w:id w:val="19607554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03ED" w:rsidRPr="00873715">
            <w:rPr>
              <w:rFonts w:ascii="Segoe UI Symbol" w:hAnsi="Segoe UI Symbol" w:cs="Segoe UI Symbol"/>
            </w:rPr>
            <w:t>☐</w:t>
          </w:r>
        </w:sdtContent>
      </w:sdt>
      <w:r w:rsidRPr="00873715">
        <w:t xml:space="preserve"> PANTI ASUHAN</w:t>
      </w:r>
      <w:r w:rsidRPr="00873715">
        <w:tab/>
      </w:r>
    </w:p>
    <w:p w14:paraId="5C0AA7D4" w14:textId="78748DBE" w:rsidR="00377855" w:rsidRPr="00873715" w:rsidRDefault="002315AF" w:rsidP="006621F4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200"/>
        </w:tabs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CE8952E" wp14:editId="330B73CF">
                <wp:simplePos x="0" y="0"/>
                <wp:positionH relativeFrom="column">
                  <wp:posOffset>4627880</wp:posOffset>
                </wp:positionH>
                <wp:positionV relativeFrom="paragraph">
                  <wp:posOffset>203173</wp:posOffset>
                </wp:positionV>
                <wp:extent cx="1972627" cy="0"/>
                <wp:effectExtent l="0" t="0" r="0" b="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7262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D8D1FFE" id="Straight Connector 13" o:spid="_x0000_s1026" style="position:absolute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64.4pt,16pt" to="519.7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 w:rsidR="00377855" w:rsidRPr="00873715">
        <w:tab/>
      </w:r>
      <w:r w:rsidR="00377855" w:rsidRPr="00873715">
        <w:tab/>
      </w:r>
      <w:sdt>
        <w:sdtPr>
          <w:id w:val="24051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03ED" w:rsidRPr="00873715">
            <w:rPr>
              <w:rFonts w:ascii="Segoe UI Symbol" w:hAnsi="Segoe UI Symbol" w:cs="Segoe UI Symbol"/>
            </w:rPr>
            <w:t>☐</w:t>
          </w:r>
        </w:sdtContent>
      </w:sdt>
      <w:r w:rsidR="00377855" w:rsidRPr="00873715">
        <w:t xml:space="preserve"> WALI</w:t>
      </w:r>
      <w:r w:rsidR="00377855" w:rsidRPr="00873715">
        <w:tab/>
      </w:r>
      <w:sdt>
        <w:sdtPr>
          <w:id w:val="9948472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03ED" w:rsidRPr="00873715">
            <w:rPr>
              <w:rFonts w:ascii="Segoe UI Symbol" w:hAnsi="Segoe UI Symbol" w:cs="Segoe UI Symbol"/>
            </w:rPr>
            <w:t>☐</w:t>
          </w:r>
        </w:sdtContent>
      </w:sdt>
      <w:r w:rsidR="00377855" w:rsidRPr="00873715">
        <w:t xml:space="preserve"> ASRAMA</w:t>
      </w:r>
      <w:r w:rsidR="00377855" w:rsidRPr="00873715">
        <w:tab/>
      </w:r>
      <w:sdt>
        <w:sdtPr>
          <w:id w:val="3196148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03ED" w:rsidRPr="00873715">
            <w:rPr>
              <w:rFonts w:ascii="Segoe UI Symbol" w:hAnsi="Segoe UI Symbol" w:cs="Segoe UI Symbol"/>
            </w:rPr>
            <w:t>☐</w:t>
          </w:r>
        </w:sdtContent>
      </w:sdt>
      <w:r w:rsidR="00377855" w:rsidRPr="00873715">
        <w:t xml:space="preserve"> LAINNYA</w:t>
      </w:r>
      <w:r w:rsidR="00AD7CE2">
        <w:tab/>
        <w:t>:</w:t>
      </w:r>
      <w:r w:rsidR="00377855" w:rsidRPr="00873715">
        <w:t xml:space="preserve"> </w:t>
      </w:r>
      <w:sdt>
        <w:sdtPr>
          <w:id w:val="-1581901819"/>
          <w:placeholder>
            <w:docPart w:val="30200027A8224B4D97310E40E7528817"/>
          </w:placeholder>
          <w:showingPlcHdr/>
          <w:text/>
        </w:sdtPr>
        <w:sdtEndPr/>
        <w:sdtContent>
          <w:r w:rsidR="008D2F1E">
            <w:rPr>
              <w:rStyle w:val="PlaceholderText"/>
            </w:rPr>
            <w:t>Lainnya</w:t>
          </w:r>
        </w:sdtContent>
      </w:sdt>
    </w:p>
    <w:p w14:paraId="1FD54955" w14:textId="1D6A17B0" w:rsidR="00377855" w:rsidRPr="00873715" w:rsidRDefault="00084050" w:rsidP="006621F4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200"/>
        </w:tabs>
      </w:pPr>
      <w:r w:rsidRPr="00C71D81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A9E5F06" wp14:editId="19E4820B">
                <wp:simplePos x="0" y="0"/>
                <wp:positionH relativeFrom="column">
                  <wp:posOffset>1631315</wp:posOffset>
                </wp:positionH>
                <wp:positionV relativeFrom="paragraph">
                  <wp:posOffset>185579</wp:posOffset>
                </wp:positionV>
                <wp:extent cx="4965826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6582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F41D42F" id="Straight Connector 11" o:spid="_x0000_s1026" style="position:absolute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28.45pt,14.6pt" to="519.45pt,1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 w:rsidR="00377855" w:rsidRPr="00C71D81">
        <w:rPr>
          <w:b/>
          <w:bCs/>
        </w:rPr>
        <w:t>ALAMAT</w:t>
      </w:r>
      <w:r w:rsidR="00377855" w:rsidRPr="00873715">
        <w:tab/>
        <w:t>:</w:t>
      </w:r>
      <w:r w:rsidR="00377855" w:rsidRPr="00873715">
        <w:tab/>
      </w:r>
      <w:sdt>
        <w:sdtPr>
          <w:id w:val="559595812"/>
          <w:placeholder>
            <w:docPart w:val="96E90949532140D28588EDD363095D23"/>
          </w:placeholder>
          <w:showingPlcHdr/>
          <w:text/>
        </w:sdtPr>
        <w:sdtEndPr/>
        <w:sdtContent>
          <w:r w:rsidR="008D2F1E">
            <w:rPr>
              <w:rStyle w:val="PlaceholderText"/>
            </w:rPr>
            <w:t>Ketik Disini</w:t>
          </w:r>
        </w:sdtContent>
      </w:sdt>
    </w:p>
    <w:p w14:paraId="294A5397" w14:textId="197E40B5" w:rsidR="00377855" w:rsidRPr="00873715" w:rsidRDefault="00C71D81" w:rsidP="006621F4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200"/>
        </w:tabs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A5F0C7F" wp14:editId="3809BA93">
                <wp:simplePos x="0" y="0"/>
                <wp:positionH relativeFrom="column">
                  <wp:posOffset>4621733</wp:posOffset>
                </wp:positionH>
                <wp:positionV relativeFrom="paragraph">
                  <wp:posOffset>189307</wp:posOffset>
                </wp:positionV>
                <wp:extent cx="1972627" cy="0"/>
                <wp:effectExtent l="0" t="0" r="26670" b="34925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7262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D54E66" id="Straight Connector 16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3.9pt,14.9pt" to="519.2pt,1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 w:rsidR="00084050" w:rsidRPr="00C71D81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6D8D836" wp14:editId="77491D79">
                <wp:simplePos x="0" y="0"/>
                <wp:positionH relativeFrom="column">
                  <wp:posOffset>1630680</wp:posOffset>
                </wp:positionH>
                <wp:positionV relativeFrom="paragraph">
                  <wp:posOffset>185420</wp:posOffset>
                </wp:positionV>
                <wp:extent cx="1977752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7775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52E0B9C" id="Straight Connector 12" o:spid="_x0000_s1026" style="position:absolute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28.4pt,14.6pt" to="284.15pt,1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" strokecolor="black [3200]" strokeweight=".5pt">
                <v:stroke joinstyle="miter"/>
              </v:line>
            </w:pict>
          </mc:Fallback>
        </mc:AlternateContent>
      </w:r>
      <w:r w:rsidR="00377855" w:rsidRPr="00C71D81">
        <w:rPr>
          <w:b/>
          <w:bCs/>
        </w:rPr>
        <w:t>KELURAHAN</w:t>
      </w:r>
      <w:r w:rsidR="00377855" w:rsidRPr="00873715">
        <w:tab/>
        <w:t>:</w:t>
      </w:r>
      <w:r w:rsidR="00377855" w:rsidRPr="00873715">
        <w:tab/>
      </w:r>
      <w:sdt>
        <w:sdtPr>
          <w:id w:val="1335495633"/>
          <w:placeholder>
            <w:docPart w:val="1D100545CA6C4650A144AF5D75F61F4C"/>
          </w:placeholder>
          <w:showingPlcHdr/>
          <w:text/>
        </w:sdtPr>
        <w:sdtEndPr/>
        <w:sdtContent>
          <w:r w:rsidR="008D2F1E">
            <w:rPr>
              <w:rStyle w:val="PlaceholderText"/>
            </w:rPr>
            <w:t>Ketik Disini</w:t>
          </w:r>
        </w:sdtContent>
      </w:sdt>
      <w:r w:rsidR="006621F4">
        <w:tab/>
      </w:r>
      <w:r w:rsidR="006621F4">
        <w:tab/>
      </w:r>
      <w:r w:rsidR="006621F4">
        <w:tab/>
      </w:r>
      <w:r w:rsidR="00377855" w:rsidRPr="00C71D81">
        <w:rPr>
          <w:b/>
          <w:bCs/>
        </w:rPr>
        <w:t>KECAMATAN</w:t>
      </w:r>
      <w:r w:rsidR="00377855" w:rsidRPr="00873715">
        <w:tab/>
        <w:t>:</w:t>
      </w:r>
      <w:r w:rsidR="00084050">
        <w:t xml:space="preserve"> </w:t>
      </w:r>
      <w:sdt>
        <w:sdtPr>
          <w:id w:val="-1713720453"/>
          <w:placeholder>
            <w:docPart w:val="6E5D1334CCDF47108EEEA7FBD6A5C103"/>
          </w:placeholder>
          <w:showingPlcHdr/>
          <w:text/>
        </w:sdtPr>
        <w:sdtEndPr/>
        <w:sdtContent>
          <w:r w:rsidR="00084050">
            <w:rPr>
              <w:rStyle w:val="PlaceholderText"/>
            </w:rPr>
            <w:t>Ketik Disini</w:t>
          </w:r>
        </w:sdtContent>
      </w:sdt>
    </w:p>
    <w:p w14:paraId="23759376" w14:textId="522211BD" w:rsidR="00377855" w:rsidRPr="00873715" w:rsidRDefault="00C71D81" w:rsidP="00703783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020"/>
        </w:tabs>
      </w:pPr>
      <w:r w:rsidRPr="00C71D81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FB9977E" wp14:editId="04880065">
                <wp:simplePos x="0" y="0"/>
                <wp:positionH relativeFrom="column">
                  <wp:posOffset>1632894</wp:posOffset>
                </wp:positionH>
                <wp:positionV relativeFrom="paragraph">
                  <wp:posOffset>182245</wp:posOffset>
                </wp:positionV>
                <wp:extent cx="1977390" cy="0"/>
                <wp:effectExtent l="0" t="0" r="0" b="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773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CE0387B" id="Straight Connector 19" o:spid="_x0000_s1026" style="position:absolute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28.55pt,14.35pt" to="284.25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39E47F8" wp14:editId="7ED0B56E">
                <wp:simplePos x="0" y="0"/>
                <wp:positionH relativeFrom="column">
                  <wp:posOffset>4622637</wp:posOffset>
                </wp:positionH>
                <wp:positionV relativeFrom="paragraph">
                  <wp:posOffset>182880</wp:posOffset>
                </wp:positionV>
                <wp:extent cx="1972627" cy="0"/>
                <wp:effectExtent l="0" t="0" r="26670" b="34925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7262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AC1C45" id="Straight Connector 17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4pt,14.4pt" to="519.3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 w:rsidR="00377855" w:rsidRPr="00C71D81">
        <w:rPr>
          <w:b/>
          <w:bCs/>
        </w:rPr>
        <w:t>KOTA</w:t>
      </w:r>
      <w:r w:rsidR="00377855" w:rsidRPr="00873715">
        <w:tab/>
        <w:t>:</w:t>
      </w:r>
      <w:r w:rsidR="00377855" w:rsidRPr="00873715">
        <w:tab/>
      </w:r>
      <w:sdt>
        <w:sdtPr>
          <w:id w:val="857090781"/>
          <w:placeholder>
            <w:docPart w:val="6E299A4315A54549926CBD4E14933A73"/>
          </w:placeholder>
          <w:showingPlcHdr/>
          <w:text/>
        </w:sdtPr>
        <w:sdtEndPr/>
        <w:sdtContent>
          <w:r w:rsidR="008D2F1E">
            <w:rPr>
              <w:rStyle w:val="PlaceholderText"/>
            </w:rPr>
            <w:t>Ketik Disini</w:t>
          </w:r>
        </w:sdtContent>
      </w:sdt>
      <w:r>
        <w:tab/>
      </w:r>
      <w:r>
        <w:tab/>
      </w:r>
      <w:r>
        <w:tab/>
      </w:r>
      <w:r w:rsidRPr="00C71D81">
        <w:rPr>
          <w:b/>
          <w:bCs/>
        </w:rPr>
        <w:t>KODE POS</w:t>
      </w:r>
      <w:r>
        <w:tab/>
      </w:r>
      <w:r>
        <w:tab/>
        <w:t xml:space="preserve">: </w:t>
      </w:r>
      <w:sdt>
        <w:sdtPr>
          <w:id w:val="-668868849"/>
          <w:placeholder>
            <w:docPart w:val="49CBA054D89540A997CE96111A3FA29D"/>
          </w:placeholder>
          <w:showingPlcHdr/>
          <w:text/>
        </w:sdtPr>
        <w:sdtEndPr/>
        <w:sdtContent>
          <w:r>
            <w:rPr>
              <w:rStyle w:val="PlaceholderText"/>
            </w:rPr>
            <w:t>Ketik Disini</w:t>
          </w:r>
        </w:sdtContent>
      </w:sdt>
    </w:p>
    <w:p w14:paraId="4B1C5468" w14:textId="1C137582" w:rsidR="00377855" w:rsidRPr="00873715" w:rsidRDefault="00C71D81" w:rsidP="00703783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020"/>
        </w:tabs>
      </w:pPr>
      <w:r w:rsidRPr="00C71D81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A2B63E3" wp14:editId="27679C9E">
                <wp:simplePos x="0" y="0"/>
                <wp:positionH relativeFrom="column">
                  <wp:posOffset>1630002</wp:posOffset>
                </wp:positionH>
                <wp:positionV relativeFrom="paragraph">
                  <wp:posOffset>185594</wp:posOffset>
                </wp:positionV>
                <wp:extent cx="1977390" cy="0"/>
                <wp:effectExtent l="0" t="0" r="0" b="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773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235D645" id="Straight Connector 20" o:spid="_x0000_s1026" style="position:absolute;z-index:251687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28.35pt,14.6pt" to="284.05pt,1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3EE4693" wp14:editId="029B36CB">
                <wp:simplePos x="0" y="0"/>
                <wp:positionH relativeFrom="column">
                  <wp:posOffset>4624846</wp:posOffset>
                </wp:positionH>
                <wp:positionV relativeFrom="paragraph">
                  <wp:posOffset>187098</wp:posOffset>
                </wp:positionV>
                <wp:extent cx="1972627" cy="0"/>
                <wp:effectExtent l="0" t="0" r="26670" b="34925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7262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B971A3" id="Straight Connector 18" o:spid="_x0000_s1026" style="position:absolute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4.15pt,14.75pt" to="519.45pt,1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 w:rsidR="00377855" w:rsidRPr="00C71D81">
        <w:rPr>
          <w:b/>
          <w:bCs/>
        </w:rPr>
        <w:t>NO. HANDPHONE</w:t>
      </w:r>
      <w:r w:rsidR="00377855" w:rsidRPr="00873715">
        <w:tab/>
        <w:t>:</w:t>
      </w:r>
      <w:r w:rsidR="00377855" w:rsidRPr="00873715">
        <w:tab/>
      </w:r>
      <w:sdt>
        <w:sdtPr>
          <w:id w:val="1935165960"/>
          <w:placeholder>
            <w:docPart w:val="BB1EBA3A53AA4F3C9E046F71AB3BD8CC"/>
          </w:placeholder>
          <w:showingPlcHdr/>
          <w:text/>
        </w:sdtPr>
        <w:sdtEndPr/>
        <w:sdtContent>
          <w:r w:rsidR="008D2F1E">
            <w:rPr>
              <w:rStyle w:val="PlaceholderText"/>
            </w:rPr>
            <w:t>Ketik Disini</w:t>
          </w:r>
        </w:sdtContent>
      </w:sdt>
      <w:r>
        <w:tab/>
      </w:r>
      <w:r>
        <w:tab/>
      </w:r>
      <w:r>
        <w:tab/>
      </w:r>
      <w:r w:rsidR="00377855" w:rsidRPr="00C71D81">
        <w:rPr>
          <w:b/>
          <w:bCs/>
        </w:rPr>
        <w:t>E-MAIL</w:t>
      </w:r>
      <w:r w:rsidR="00377855" w:rsidRPr="00873715">
        <w:tab/>
      </w:r>
      <w:r>
        <w:tab/>
      </w:r>
      <w:r>
        <w:tab/>
      </w:r>
      <w:r w:rsidR="00377855" w:rsidRPr="00873715">
        <w:t>:</w:t>
      </w:r>
      <w:r>
        <w:t xml:space="preserve"> </w:t>
      </w:r>
      <w:sdt>
        <w:sdtPr>
          <w:id w:val="-689380846"/>
          <w:placeholder>
            <w:docPart w:val="C596FF0BC6234FCCAB5B9E5FBCD306AE"/>
          </w:placeholder>
          <w:showingPlcHdr/>
          <w:text/>
        </w:sdtPr>
        <w:sdtEndPr/>
        <w:sdtContent>
          <w:r w:rsidR="008D2F1E">
            <w:rPr>
              <w:rStyle w:val="PlaceholderText"/>
            </w:rPr>
            <w:t>Ketik Disini</w:t>
          </w:r>
        </w:sdtContent>
      </w:sdt>
    </w:p>
    <w:p w14:paraId="18DEEDA1" w14:textId="41434B31" w:rsidR="008A4524" w:rsidRPr="00873715" w:rsidRDefault="00C71D81" w:rsidP="00703783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020"/>
        </w:tabs>
      </w:pPr>
      <w:r w:rsidRPr="00C71D81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6F3CFEF" wp14:editId="50CE0292">
                <wp:simplePos x="0" y="0"/>
                <wp:positionH relativeFrom="column">
                  <wp:posOffset>1635760</wp:posOffset>
                </wp:positionH>
                <wp:positionV relativeFrom="paragraph">
                  <wp:posOffset>178435</wp:posOffset>
                </wp:positionV>
                <wp:extent cx="4965826" cy="0"/>
                <wp:effectExtent l="0" t="0" r="0" b="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6582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CFD9CE1" id="Straight Connector 21" o:spid="_x0000_s1026" style="position:absolute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28.8pt,14.05pt" to="519.8pt,1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 w:rsidR="008A4524" w:rsidRPr="00C71D81">
        <w:rPr>
          <w:b/>
          <w:bCs/>
        </w:rPr>
        <w:t>NAMA SEKOLAH</w:t>
      </w:r>
      <w:r w:rsidR="008A4524" w:rsidRPr="00873715">
        <w:tab/>
        <w:t>:</w:t>
      </w:r>
      <w:r w:rsidR="008A4524" w:rsidRPr="00873715">
        <w:tab/>
      </w:r>
      <w:sdt>
        <w:sdtPr>
          <w:id w:val="-78677424"/>
          <w:placeholder>
            <w:docPart w:val="74379AC4D30A470D96D93ECA6F795588"/>
          </w:placeholder>
          <w:showingPlcHdr/>
          <w:text/>
        </w:sdtPr>
        <w:sdtEndPr/>
        <w:sdtContent>
          <w:r w:rsidR="008D2F1E">
            <w:rPr>
              <w:rStyle w:val="PlaceholderText"/>
            </w:rPr>
            <w:t>Ketik Disini</w:t>
          </w:r>
        </w:sdtContent>
      </w:sdt>
    </w:p>
    <w:p w14:paraId="3B4EF6C8" w14:textId="4CA5F85A" w:rsidR="008A4524" w:rsidRPr="00873715" w:rsidRDefault="008A4524" w:rsidP="00703783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020"/>
        </w:tabs>
      </w:pPr>
      <w:r w:rsidRPr="00C71D81">
        <w:rPr>
          <w:b/>
          <w:bCs/>
        </w:rPr>
        <w:t>TIPE SEKOLAH</w:t>
      </w:r>
      <w:r w:rsidRPr="00873715">
        <w:tab/>
        <w:t>:</w:t>
      </w:r>
      <w:r w:rsidRPr="00873715">
        <w:tab/>
      </w:r>
      <w:sdt>
        <w:sdtPr>
          <w:id w:val="15373916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03ED" w:rsidRPr="00873715">
            <w:rPr>
              <w:rFonts w:ascii="Segoe UI Symbol" w:hAnsi="Segoe UI Symbol" w:cs="Segoe UI Symbol"/>
            </w:rPr>
            <w:t>☐</w:t>
          </w:r>
        </w:sdtContent>
      </w:sdt>
      <w:r w:rsidRPr="00873715">
        <w:t xml:space="preserve"> SMA</w:t>
      </w:r>
      <w:r w:rsidRPr="00873715">
        <w:tab/>
      </w:r>
      <w:sdt>
        <w:sdtPr>
          <w:id w:val="13808927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03ED" w:rsidRPr="00873715">
            <w:rPr>
              <w:rFonts w:ascii="Segoe UI Symbol" w:hAnsi="Segoe UI Symbol" w:cs="Segoe UI Symbol"/>
            </w:rPr>
            <w:t>☐</w:t>
          </w:r>
        </w:sdtContent>
      </w:sdt>
      <w:r w:rsidRPr="00873715">
        <w:t xml:space="preserve"> SMA NASIONAL PLUS</w:t>
      </w:r>
      <w:r w:rsidRPr="00873715">
        <w:tab/>
      </w:r>
      <w:sdt>
        <w:sdtPr>
          <w:id w:val="-17899660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03ED" w:rsidRPr="00873715">
            <w:rPr>
              <w:rFonts w:ascii="Segoe UI Symbol" w:hAnsi="Segoe UI Symbol" w:cs="Segoe UI Symbol"/>
            </w:rPr>
            <w:t>☐</w:t>
          </w:r>
        </w:sdtContent>
      </w:sdt>
      <w:r w:rsidRPr="00873715">
        <w:t xml:space="preserve"> PANTI ASUHAN</w:t>
      </w:r>
    </w:p>
    <w:p w14:paraId="5F5E2076" w14:textId="6014315C" w:rsidR="008A4524" w:rsidRPr="00873715" w:rsidRDefault="000306AF" w:rsidP="00703783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020"/>
        </w:tabs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F260147" wp14:editId="53811806">
                <wp:simplePos x="0" y="0"/>
                <wp:positionH relativeFrom="column">
                  <wp:posOffset>5151938</wp:posOffset>
                </wp:positionH>
                <wp:positionV relativeFrom="paragraph">
                  <wp:posOffset>201968</wp:posOffset>
                </wp:positionV>
                <wp:extent cx="1441467" cy="0"/>
                <wp:effectExtent l="0" t="0" r="0" b="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4146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555DEF" id="Straight Connector 23" o:spid="_x0000_s1026" style="position:absolute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05.65pt,15.9pt" to="519.15pt,1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 w:rsidR="008A4524" w:rsidRPr="00873715">
        <w:tab/>
      </w:r>
      <w:r w:rsidR="008A4524" w:rsidRPr="00873715">
        <w:tab/>
      </w:r>
      <w:sdt>
        <w:sdtPr>
          <w:id w:val="-1302500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03ED" w:rsidRPr="00873715">
            <w:rPr>
              <w:rFonts w:ascii="Segoe UI Symbol" w:hAnsi="Segoe UI Symbol" w:cs="Segoe UI Symbol"/>
            </w:rPr>
            <w:t>☐</w:t>
          </w:r>
        </w:sdtContent>
      </w:sdt>
      <w:r w:rsidR="008A4524" w:rsidRPr="00873715">
        <w:t xml:space="preserve"> SMK</w:t>
      </w:r>
      <w:r w:rsidR="008A4524" w:rsidRPr="00873715">
        <w:tab/>
      </w:r>
      <w:sdt>
        <w:sdtPr>
          <w:id w:val="-9551715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03ED" w:rsidRPr="00873715">
            <w:rPr>
              <w:rFonts w:ascii="Segoe UI Symbol" w:hAnsi="Segoe UI Symbol" w:cs="Segoe UI Symbol"/>
            </w:rPr>
            <w:t>☐</w:t>
          </w:r>
        </w:sdtContent>
      </w:sdt>
      <w:r w:rsidR="008A4524" w:rsidRPr="00873715">
        <w:t xml:space="preserve"> SMA INTERNASIONAL</w:t>
      </w:r>
      <w:r w:rsidR="008A4524" w:rsidRPr="00873715">
        <w:tab/>
      </w:r>
      <w:sdt>
        <w:sdtPr>
          <w:id w:val="-769789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03ED" w:rsidRPr="00873715">
            <w:rPr>
              <w:rFonts w:ascii="Segoe UI Symbol" w:hAnsi="Segoe UI Symbol" w:cs="Segoe UI Symbol"/>
            </w:rPr>
            <w:t>☐</w:t>
          </w:r>
        </w:sdtContent>
      </w:sdt>
      <w:r w:rsidR="00FF03ED" w:rsidRPr="00873715">
        <w:t xml:space="preserve"> </w:t>
      </w:r>
      <w:proofErr w:type="gramStart"/>
      <w:r w:rsidR="008A4524" w:rsidRPr="00873715">
        <w:t>LAINNYA</w:t>
      </w:r>
      <w:r w:rsidR="00C71D81">
        <w:t xml:space="preserve"> :</w:t>
      </w:r>
      <w:proofErr w:type="gramEnd"/>
      <w:r w:rsidR="008A4524" w:rsidRPr="00873715">
        <w:t xml:space="preserve"> </w:t>
      </w:r>
      <w:sdt>
        <w:sdtPr>
          <w:id w:val="1754009110"/>
          <w:placeholder>
            <w:docPart w:val="E207FE59A81B4CBEB8D61DDE1D531A6D"/>
          </w:placeholder>
          <w:showingPlcHdr/>
          <w:text/>
        </w:sdtPr>
        <w:sdtEndPr/>
        <w:sdtContent>
          <w:r w:rsidR="008D2F1E">
            <w:rPr>
              <w:rStyle w:val="PlaceholderText"/>
            </w:rPr>
            <w:t>Lainnya</w:t>
          </w:r>
        </w:sdtContent>
      </w:sdt>
    </w:p>
    <w:p w14:paraId="43FDBAC2" w14:textId="03C35B22" w:rsidR="005D2CDB" w:rsidRDefault="000306AF" w:rsidP="00703783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020"/>
        </w:tabs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854655D" wp14:editId="294DFD91">
                <wp:simplePos x="0" y="0"/>
                <wp:positionH relativeFrom="column">
                  <wp:posOffset>4620739</wp:posOffset>
                </wp:positionH>
                <wp:positionV relativeFrom="paragraph">
                  <wp:posOffset>203263</wp:posOffset>
                </wp:positionV>
                <wp:extent cx="1972627" cy="0"/>
                <wp:effectExtent l="0" t="0" r="26670" b="34925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7262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1C6FF7D" id="Straight Connector 22" o:spid="_x0000_s1026" style="position:absolute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3.85pt,16pt" to="519.15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 w:rsidR="008A4524" w:rsidRPr="000306AF">
        <w:rPr>
          <w:b/>
          <w:bCs/>
        </w:rPr>
        <w:t>JURUSAN DI SEKOLAH</w:t>
      </w:r>
      <w:r w:rsidR="008A4524" w:rsidRPr="00873715">
        <w:tab/>
        <w:t>:</w:t>
      </w:r>
      <w:r w:rsidR="008A4524" w:rsidRPr="00873715">
        <w:tab/>
      </w:r>
      <w:sdt>
        <w:sdtPr>
          <w:id w:val="-10011889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03ED" w:rsidRPr="00873715">
            <w:rPr>
              <w:rFonts w:ascii="Segoe UI Symbol" w:hAnsi="Segoe UI Symbol" w:cs="Segoe UI Symbol"/>
            </w:rPr>
            <w:t>☐</w:t>
          </w:r>
        </w:sdtContent>
      </w:sdt>
      <w:r w:rsidR="008A4524" w:rsidRPr="00873715">
        <w:t xml:space="preserve"> IPA</w:t>
      </w:r>
      <w:r w:rsidR="008A4524" w:rsidRPr="00873715">
        <w:tab/>
      </w:r>
      <w:sdt>
        <w:sdtPr>
          <w:id w:val="11134054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03ED" w:rsidRPr="00873715">
            <w:rPr>
              <w:rFonts w:ascii="Segoe UI Symbol" w:hAnsi="Segoe UI Symbol" w:cs="Segoe UI Symbol"/>
            </w:rPr>
            <w:t>☐</w:t>
          </w:r>
        </w:sdtContent>
      </w:sdt>
      <w:r w:rsidR="008A4524" w:rsidRPr="00873715">
        <w:t xml:space="preserve"> IPS</w:t>
      </w:r>
      <w:r w:rsidR="008A4524" w:rsidRPr="00873715">
        <w:tab/>
      </w:r>
      <w:r w:rsidR="008A4524" w:rsidRPr="00873715">
        <w:tab/>
      </w:r>
      <w:sdt>
        <w:sdtPr>
          <w:id w:val="-14249573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03ED" w:rsidRPr="00873715">
            <w:rPr>
              <w:rFonts w:ascii="Segoe UI Symbol" w:hAnsi="Segoe UI Symbol" w:cs="Segoe UI Symbol"/>
            </w:rPr>
            <w:t>☐</w:t>
          </w:r>
        </w:sdtContent>
      </w:sdt>
      <w:r w:rsidR="008A4524" w:rsidRPr="00873715">
        <w:t xml:space="preserve"> LAINNYA</w:t>
      </w:r>
      <w:r w:rsidR="00C71D81">
        <w:t xml:space="preserve"> </w:t>
      </w:r>
      <w:r>
        <w:tab/>
      </w:r>
      <w:r w:rsidR="00C71D81">
        <w:t>:</w:t>
      </w:r>
      <w:r w:rsidR="008A4524" w:rsidRPr="00873715">
        <w:t xml:space="preserve"> </w:t>
      </w:r>
      <w:sdt>
        <w:sdtPr>
          <w:id w:val="1851295195"/>
          <w:placeholder>
            <w:docPart w:val="D84EEF1719504455B1C30B2E094A0040"/>
          </w:placeholder>
          <w:showingPlcHdr/>
          <w:text/>
        </w:sdtPr>
        <w:sdtEndPr/>
        <w:sdtContent>
          <w:r w:rsidR="008D2F1E">
            <w:rPr>
              <w:rStyle w:val="PlaceholderText"/>
            </w:rPr>
            <w:t>Lainnya</w:t>
          </w:r>
        </w:sdtContent>
      </w:sdt>
    </w:p>
    <w:p w14:paraId="5D85FBC1" w14:textId="0C64343C" w:rsidR="003570FD" w:rsidRPr="00873715" w:rsidRDefault="003570FD" w:rsidP="00703783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020"/>
        </w:tabs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0"/>
      </w:tblGrid>
      <w:tr w:rsidR="005D2CDB" w14:paraId="2AD7DDBB" w14:textId="77777777" w:rsidTr="00120CD6">
        <w:tc>
          <w:tcPr>
            <w:tcW w:w="10450" w:type="dxa"/>
            <w:shd w:val="clear" w:color="auto" w:fill="941100"/>
          </w:tcPr>
          <w:p w14:paraId="77F270A2" w14:textId="12B11760" w:rsidR="005D2CDB" w:rsidRPr="008E7E8C" w:rsidRDefault="005D2CDB" w:rsidP="00703783">
            <w:pPr>
              <w:tabs>
                <w:tab w:val="left" w:pos="2430"/>
                <w:tab w:val="left" w:pos="2610"/>
                <w:tab w:val="left" w:pos="4230"/>
                <w:tab w:val="left" w:pos="4860"/>
                <w:tab w:val="left" w:pos="5850"/>
                <w:tab w:val="left" w:pos="6840"/>
                <w:tab w:val="left" w:pos="7020"/>
              </w:tabs>
              <w:rPr>
                <w:b/>
                <w:bCs/>
              </w:rPr>
            </w:pPr>
            <w:r w:rsidRPr="008E7E8C">
              <w:rPr>
                <w:b/>
                <w:bCs/>
              </w:rPr>
              <w:t xml:space="preserve">BAGIAN </w:t>
            </w:r>
            <w:proofErr w:type="gramStart"/>
            <w:r w:rsidRPr="008E7E8C">
              <w:rPr>
                <w:b/>
                <w:bCs/>
              </w:rPr>
              <w:t>II :</w:t>
            </w:r>
            <w:proofErr w:type="gramEnd"/>
            <w:r w:rsidRPr="008E7E8C">
              <w:rPr>
                <w:b/>
                <w:bCs/>
              </w:rPr>
              <w:t xml:space="preserve"> DATA ORANG TUA / WALI</w:t>
            </w:r>
          </w:p>
        </w:tc>
      </w:tr>
    </w:tbl>
    <w:p w14:paraId="3662118C" w14:textId="70E31AA3" w:rsidR="005D2CDB" w:rsidRPr="003570FD" w:rsidRDefault="005D2CDB" w:rsidP="00703783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020"/>
        </w:tabs>
        <w:rPr>
          <w:sz w:val="6"/>
          <w:szCs w:val="6"/>
        </w:rPr>
      </w:pPr>
    </w:p>
    <w:p w14:paraId="6B47EDB1" w14:textId="13894875" w:rsidR="00137951" w:rsidRPr="00873715" w:rsidRDefault="003570FD" w:rsidP="00703783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020"/>
        </w:tabs>
      </w:pPr>
      <w:r w:rsidRPr="008E7E8C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03807BE" wp14:editId="5C03B8CB">
                <wp:simplePos x="0" y="0"/>
                <wp:positionH relativeFrom="column">
                  <wp:posOffset>4620560</wp:posOffset>
                </wp:positionH>
                <wp:positionV relativeFrom="paragraph">
                  <wp:posOffset>195104</wp:posOffset>
                </wp:positionV>
                <wp:extent cx="1972627" cy="0"/>
                <wp:effectExtent l="0" t="0" r="26670" b="34925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7262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05EEAAA" id="Straight Connector 24" o:spid="_x0000_s1026" style="position:absolute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3.8pt,15.35pt" to="519.1pt,1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 w:rsidR="00137951" w:rsidRPr="008E7E8C">
        <w:rPr>
          <w:b/>
          <w:bCs/>
        </w:rPr>
        <w:t>HUBUNGAN</w:t>
      </w:r>
      <w:r w:rsidR="00137951" w:rsidRPr="00873715">
        <w:tab/>
        <w:t>:</w:t>
      </w:r>
      <w:r w:rsidR="00137951" w:rsidRPr="00873715">
        <w:tab/>
      </w:r>
      <w:sdt>
        <w:sdtPr>
          <w:id w:val="11013808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73715" w:rsidRPr="00873715">
            <w:rPr>
              <w:rFonts w:ascii="Segoe UI Symbol" w:hAnsi="Segoe UI Symbol" w:cs="Segoe UI Symbol"/>
            </w:rPr>
            <w:t>☐</w:t>
          </w:r>
        </w:sdtContent>
      </w:sdt>
      <w:r>
        <w:t xml:space="preserve"> </w:t>
      </w:r>
      <w:r w:rsidR="00137951" w:rsidRPr="00873715">
        <w:t>AYAH</w:t>
      </w:r>
      <w:r w:rsidR="00137951" w:rsidRPr="00873715">
        <w:tab/>
      </w:r>
      <w:sdt>
        <w:sdtPr>
          <w:id w:val="-974154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73715" w:rsidRPr="00873715">
            <w:rPr>
              <w:rFonts w:ascii="Segoe UI Symbol" w:hAnsi="Segoe UI Symbol" w:cs="Segoe UI Symbol"/>
            </w:rPr>
            <w:t>☐</w:t>
          </w:r>
        </w:sdtContent>
      </w:sdt>
      <w:r>
        <w:t xml:space="preserve"> </w:t>
      </w:r>
      <w:r w:rsidR="00137951" w:rsidRPr="00873715">
        <w:t>IBU</w:t>
      </w:r>
      <w:r w:rsidR="00137951" w:rsidRPr="00873715">
        <w:tab/>
      </w:r>
      <w:r>
        <w:tab/>
      </w:r>
      <w:sdt>
        <w:sdtPr>
          <w:id w:val="1155008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73715" w:rsidRPr="00873715">
            <w:rPr>
              <w:rFonts w:ascii="Segoe UI Symbol" w:hAnsi="Segoe UI Symbol" w:cs="Segoe UI Symbol"/>
            </w:rPr>
            <w:t>☐</w:t>
          </w:r>
        </w:sdtContent>
      </w:sdt>
      <w:r>
        <w:t xml:space="preserve"> </w:t>
      </w:r>
      <w:r w:rsidR="00137951" w:rsidRPr="00873715">
        <w:t>WALI</w:t>
      </w:r>
      <w:r>
        <w:tab/>
      </w:r>
      <w:r>
        <w:tab/>
      </w:r>
      <w:r>
        <w:tab/>
        <w:t>:</w:t>
      </w:r>
      <w:r w:rsidR="00137951" w:rsidRPr="00873715">
        <w:t xml:space="preserve"> </w:t>
      </w:r>
      <w:sdt>
        <w:sdtPr>
          <w:id w:val="-277568905"/>
          <w:placeholder>
            <w:docPart w:val="B8A926211075497FA77DBF64CDAAA416"/>
          </w:placeholder>
          <w:showingPlcHdr/>
          <w:text/>
        </w:sdtPr>
        <w:sdtEndPr/>
        <w:sdtContent>
          <w:r w:rsidR="008D2F1E">
            <w:rPr>
              <w:rStyle w:val="PlaceholderText"/>
            </w:rPr>
            <w:t>Ketik Disini</w:t>
          </w:r>
        </w:sdtContent>
      </w:sdt>
    </w:p>
    <w:p w14:paraId="4D026A3C" w14:textId="16948B5C" w:rsidR="003570FD" w:rsidRDefault="00137951" w:rsidP="00703783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020"/>
        </w:tabs>
      </w:pPr>
      <w:r w:rsidRPr="003570FD">
        <w:rPr>
          <w:b/>
          <w:bCs/>
        </w:rPr>
        <w:t>NAMA LENGKAP</w:t>
      </w:r>
      <w:r w:rsidRPr="00873715">
        <w:tab/>
        <w:t>:</w:t>
      </w:r>
      <w:r w:rsidR="003570FD">
        <w:tab/>
      </w:r>
      <w:sdt>
        <w:sdtPr>
          <w:id w:val="-1015158087"/>
          <w:placeholder>
            <w:docPart w:val="56428CAB416E4665B4C4566F4F00DD82"/>
          </w:placeholder>
          <w:showingPlcHdr/>
          <w:text/>
        </w:sdtPr>
        <w:sdtEndPr/>
        <w:sdtContent>
          <w:r w:rsidR="008D2F1E">
            <w:rPr>
              <w:rStyle w:val="PlaceholderText"/>
            </w:rPr>
            <w:t>Ketik Disini</w:t>
          </w:r>
        </w:sdtContent>
      </w:sdt>
      <w:r w:rsidRPr="00873715">
        <w:tab/>
      </w:r>
      <w:r w:rsidRPr="00873715">
        <w:tab/>
      </w:r>
      <w:r w:rsidR="003570FD">
        <w:tab/>
      </w:r>
    </w:p>
    <w:p w14:paraId="4176843B" w14:textId="61211AD1" w:rsidR="00137951" w:rsidRPr="00873715" w:rsidRDefault="008E7E8C" w:rsidP="00703783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020"/>
        </w:tabs>
      </w:pPr>
      <w:r w:rsidRPr="00C71D81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2C97CBE" wp14:editId="25874EAF">
                <wp:simplePos x="0" y="0"/>
                <wp:positionH relativeFrom="column">
                  <wp:posOffset>1631950</wp:posOffset>
                </wp:positionH>
                <wp:positionV relativeFrom="paragraph">
                  <wp:posOffset>187325</wp:posOffset>
                </wp:positionV>
                <wp:extent cx="4965700" cy="0"/>
                <wp:effectExtent l="0" t="0" r="0" b="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657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4D9907B" id="Straight Connector 26" o:spid="_x0000_s1026" style="position:absolute;z-index:2517002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28.5pt,14.75pt" to="519.5pt,1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 w:rsidRPr="00C71D81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58DBF12" wp14:editId="2CBEB1ED">
                <wp:simplePos x="0" y="0"/>
                <wp:positionH relativeFrom="column">
                  <wp:posOffset>1631950</wp:posOffset>
                </wp:positionH>
                <wp:positionV relativeFrom="paragraph">
                  <wp:posOffset>3531</wp:posOffset>
                </wp:positionV>
                <wp:extent cx="4965826" cy="0"/>
                <wp:effectExtent l="0" t="0" r="0" b="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6582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B486EF8" id="Straight Connector 25" o:spid="_x0000_s1026" style="position:absolute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28.5pt,.3pt" to="519.5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 w:rsidR="00137951" w:rsidRPr="003570FD">
        <w:rPr>
          <w:b/>
          <w:bCs/>
        </w:rPr>
        <w:t>NIK</w:t>
      </w:r>
      <w:r w:rsidR="00137951" w:rsidRPr="00873715">
        <w:tab/>
        <w:t>:</w:t>
      </w:r>
      <w:r w:rsidR="003570FD">
        <w:tab/>
      </w:r>
      <w:sdt>
        <w:sdtPr>
          <w:id w:val="214789307"/>
          <w:placeholder>
            <w:docPart w:val="F6C91B6C9B28448A8CE7FBCDBDC80A55"/>
          </w:placeholder>
          <w:showingPlcHdr/>
          <w:text/>
        </w:sdtPr>
        <w:sdtEndPr/>
        <w:sdtContent>
          <w:r w:rsidR="008D2F1E">
            <w:rPr>
              <w:rStyle w:val="PlaceholderText"/>
            </w:rPr>
            <w:t>Ketik Disini</w:t>
          </w:r>
        </w:sdtContent>
      </w:sdt>
    </w:p>
    <w:p w14:paraId="7ABB98AE" w14:textId="4ABE7666" w:rsidR="00137951" w:rsidRPr="00873715" w:rsidRDefault="008E7E8C" w:rsidP="00703783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020"/>
        </w:tabs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5A8197EA" wp14:editId="0325DED9">
                <wp:simplePos x="0" y="0"/>
                <wp:positionH relativeFrom="column">
                  <wp:posOffset>4618608</wp:posOffset>
                </wp:positionH>
                <wp:positionV relativeFrom="paragraph">
                  <wp:posOffset>184612</wp:posOffset>
                </wp:positionV>
                <wp:extent cx="1972627" cy="0"/>
                <wp:effectExtent l="0" t="0" r="26670" b="34925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7262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2DCC25" id="Straight Connector 30" o:spid="_x0000_s1026" style="position:absolute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3.65pt,14.55pt" to="518.95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 w:rsidR="00137951" w:rsidRPr="003570FD">
        <w:rPr>
          <w:b/>
          <w:bCs/>
        </w:rPr>
        <w:t>TEMPAT LAHIR</w:t>
      </w:r>
      <w:r w:rsidR="00137951" w:rsidRPr="00873715">
        <w:tab/>
        <w:t>:</w:t>
      </w:r>
      <w:r w:rsidR="003570FD">
        <w:tab/>
      </w:r>
      <w:sdt>
        <w:sdtPr>
          <w:id w:val="-271314719"/>
          <w:placeholder>
            <w:docPart w:val="C1B2592F348C48D5ABBFAC2815E0703A"/>
          </w:placeholder>
          <w:showingPlcHdr/>
          <w:text/>
        </w:sdtPr>
        <w:sdtEndPr/>
        <w:sdtContent>
          <w:r w:rsidR="008D2F1E">
            <w:rPr>
              <w:rStyle w:val="PlaceholderText"/>
            </w:rPr>
            <w:t>Ketik Disini</w:t>
          </w:r>
        </w:sdtContent>
      </w:sdt>
      <w:r w:rsidR="00137951" w:rsidRPr="00873715">
        <w:tab/>
      </w:r>
      <w:r w:rsidR="00137951" w:rsidRPr="00873715">
        <w:tab/>
      </w:r>
      <w:r w:rsidR="003570FD">
        <w:tab/>
      </w:r>
      <w:r w:rsidR="00137951" w:rsidRPr="008E7E8C">
        <w:rPr>
          <w:b/>
          <w:bCs/>
        </w:rPr>
        <w:t>TGL. LAHIR</w:t>
      </w:r>
      <w:r w:rsidR="00137951" w:rsidRPr="008E7E8C">
        <w:rPr>
          <w:b/>
          <w:bCs/>
        </w:rPr>
        <w:tab/>
      </w:r>
      <w:r w:rsidR="003570FD">
        <w:tab/>
      </w:r>
      <w:r w:rsidR="00137951" w:rsidRPr="00873715">
        <w:t>:</w:t>
      </w:r>
      <w:r w:rsidR="003570FD">
        <w:t xml:space="preserve"> </w:t>
      </w:r>
      <w:sdt>
        <w:sdtPr>
          <w:id w:val="1643387831"/>
          <w:placeholder>
            <w:docPart w:val="4C83D1F9512C41B283BF9CD0FC01915E"/>
          </w:placeholder>
          <w:showingPlcHdr/>
          <w:text/>
        </w:sdtPr>
        <w:sdtEndPr/>
        <w:sdtContent>
          <w:r w:rsidR="008D2F1E">
            <w:rPr>
              <w:rStyle w:val="PlaceholderText"/>
            </w:rPr>
            <w:t>Ketik Disini</w:t>
          </w:r>
        </w:sdtContent>
      </w:sdt>
    </w:p>
    <w:p w14:paraId="09DD55D5" w14:textId="4BAF8590" w:rsidR="00137951" w:rsidRPr="00873715" w:rsidRDefault="008E7E8C" w:rsidP="00703783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020"/>
        </w:tabs>
      </w:pPr>
      <w:r w:rsidRPr="00C71D81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519F550B" wp14:editId="35A69192">
                <wp:simplePos x="0" y="0"/>
                <wp:positionH relativeFrom="column">
                  <wp:posOffset>1627123</wp:posOffset>
                </wp:positionH>
                <wp:positionV relativeFrom="paragraph">
                  <wp:posOffset>2695</wp:posOffset>
                </wp:positionV>
                <wp:extent cx="1977390" cy="0"/>
                <wp:effectExtent l="0" t="0" r="0" b="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773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99FA0DB" id="Straight Connector 29" o:spid="_x0000_s1026" style="position:absolute;z-index:2517043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28.1pt,.2pt" to="283.8pt,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" strokecolor="black [3200]" strokeweight=".5pt">
                <v:stroke joinstyle="miter"/>
              </v:line>
            </w:pict>
          </mc:Fallback>
        </mc:AlternateContent>
      </w:r>
      <w:r w:rsidRPr="00C71D81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7F121E2" wp14:editId="450C5D42">
                <wp:simplePos x="0" y="0"/>
                <wp:positionH relativeFrom="column">
                  <wp:posOffset>1632585</wp:posOffset>
                </wp:positionH>
                <wp:positionV relativeFrom="paragraph">
                  <wp:posOffset>181610</wp:posOffset>
                </wp:positionV>
                <wp:extent cx="4965700" cy="0"/>
                <wp:effectExtent l="0" t="0" r="0" b="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657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2D31372" id="Straight Connector 28" o:spid="_x0000_s1026" style="position:absolute;z-index:2517022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28.55pt,14.3pt" to="519.55pt,1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>
        <w:rPr>
          <w:b/>
          <w:bCs/>
        </w:rPr>
        <w:t>ALAMAT</w:t>
      </w:r>
      <w:r w:rsidR="00137951" w:rsidRPr="00873715">
        <w:tab/>
        <w:t>:</w:t>
      </w:r>
      <w:r w:rsidR="003570FD">
        <w:tab/>
      </w:r>
      <w:sdt>
        <w:sdtPr>
          <w:id w:val="-1400981900"/>
          <w:placeholder>
            <w:docPart w:val="83CB01F9D1114561B5FEA4835AB69D0B"/>
          </w:placeholder>
          <w:showingPlcHdr/>
          <w:text/>
        </w:sdtPr>
        <w:sdtEndPr/>
        <w:sdtContent>
          <w:r w:rsidR="008D2F1E">
            <w:rPr>
              <w:rStyle w:val="PlaceholderText"/>
            </w:rPr>
            <w:t>Ketik Disini</w:t>
          </w:r>
        </w:sdtContent>
      </w:sdt>
    </w:p>
    <w:p w14:paraId="6C2B1FDE" w14:textId="648DC3C8" w:rsidR="008E7E8C" w:rsidRDefault="008E7E8C" w:rsidP="00703783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020"/>
        </w:tabs>
        <w:rPr>
          <w:b/>
          <w:bCs/>
        </w:rPr>
      </w:pPr>
      <w:r w:rsidRPr="00C71D81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0E59D98E" wp14:editId="7C79479A">
                <wp:simplePos x="0" y="0"/>
                <wp:positionH relativeFrom="column">
                  <wp:posOffset>1634490</wp:posOffset>
                </wp:positionH>
                <wp:positionV relativeFrom="paragraph">
                  <wp:posOffset>180975</wp:posOffset>
                </wp:positionV>
                <wp:extent cx="1977390" cy="0"/>
                <wp:effectExtent l="0" t="0" r="0" b="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773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718BB64" id="Straight Connector 32" o:spid="_x0000_s1026" style="position:absolute;z-index:2517104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28.7pt,14.25pt" to="284.4pt,1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5A589E6E" wp14:editId="370F9CC4">
                <wp:simplePos x="0" y="0"/>
                <wp:positionH relativeFrom="column">
                  <wp:posOffset>4618301</wp:posOffset>
                </wp:positionH>
                <wp:positionV relativeFrom="paragraph">
                  <wp:posOffset>180863</wp:posOffset>
                </wp:positionV>
                <wp:extent cx="1972627" cy="0"/>
                <wp:effectExtent l="0" t="0" r="26670" b="34925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7262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A8DBA10" id="Straight Connector 31" o:spid="_x0000_s1026" style="position:absolute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3.65pt,14.25pt" to="518.95pt,1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b/>
          <w:bCs/>
        </w:rPr>
        <w:t>KOTA</w:t>
      </w:r>
      <w:r>
        <w:rPr>
          <w:b/>
          <w:bCs/>
        </w:rPr>
        <w:tab/>
      </w:r>
      <w:r w:rsidRPr="008E7E8C">
        <w:t>:</w:t>
      </w:r>
      <w:r>
        <w:rPr>
          <w:b/>
          <w:bCs/>
        </w:rPr>
        <w:tab/>
      </w:r>
      <w:sdt>
        <w:sdtPr>
          <w:id w:val="1074552407"/>
          <w:placeholder>
            <w:docPart w:val="3CDFFACD0EB34DDA955306905EDE9F4B"/>
          </w:placeholder>
          <w:showingPlcHdr/>
          <w:text/>
        </w:sdtPr>
        <w:sdtEndPr/>
        <w:sdtContent>
          <w:r>
            <w:rPr>
              <w:rStyle w:val="PlaceholderText"/>
            </w:rPr>
            <w:t>Ketik Disini</w:t>
          </w:r>
        </w:sdtContent>
      </w:sdt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KODE POS</w:t>
      </w:r>
      <w:r>
        <w:rPr>
          <w:b/>
          <w:bCs/>
        </w:rPr>
        <w:tab/>
      </w:r>
      <w:r>
        <w:rPr>
          <w:b/>
          <w:bCs/>
        </w:rPr>
        <w:tab/>
      </w:r>
      <w:r>
        <w:t xml:space="preserve">: </w:t>
      </w:r>
      <w:sdt>
        <w:sdtPr>
          <w:id w:val="2119169273"/>
          <w:placeholder>
            <w:docPart w:val="CB8433016F18489B91AA997BACC2428A"/>
          </w:placeholder>
          <w:showingPlcHdr/>
          <w:text/>
        </w:sdtPr>
        <w:sdtEndPr/>
        <w:sdtContent>
          <w:r>
            <w:rPr>
              <w:rStyle w:val="PlaceholderText"/>
            </w:rPr>
            <w:t>Ketik Disini</w:t>
          </w:r>
        </w:sdtContent>
      </w:sdt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</w:p>
    <w:p w14:paraId="0B32815B" w14:textId="2D9CAF31" w:rsidR="00137951" w:rsidRPr="00823B39" w:rsidRDefault="00823B39" w:rsidP="00703783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020"/>
        </w:tabs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5FB41E8E" wp14:editId="1553E57A">
                <wp:simplePos x="0" y="0"/>
                <wp:positionH relativeFrom="column">
                  <wp:posOffset>4620514</wp:posOffset>
                </wp:positionH>
                <wp:positionV relativeFrom="paragraph">
                  <wp:posOffset>178435</wp:posOffset>
                </wp:positionV>
                <wp:extent cx="1972627" cy="0"/>
                <wp:effectExtent l="0" t="0" r="26670" b="3492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7262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0B3C08" id="Straight Connector 2" o:spid="_x0000_s1026" style="position:absolute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3.8pt,14.05pt" to="519.1pt,1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 w:rsidR="008E7E8C" w:rsidRPr="00C71D81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03A7F2D0" wp14:editId="1C60914E">
                <wp:simplePos x="0" y="0"/>
                <wp:positionH relativeFrom="column">
                  <wp:posOffset>1626870</wp:posOffset>
                </wp:positionH>
                <wp:positionV relativeFrom="paragraph">
                  <wp:posOffset>184785</wp:posOffset>
                </wp:positionV>
                <wp:extent cx="1977390" cy="0"/>
                <wp:effectExtent l="0" t="0" r="0" b="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773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38DBEBE" id="Straight Connector 33" o:spid="_x0000_s1026" style="position:absolute;z-index:2517125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28.1pt,14.55pt" to="283.8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 w:rsidR="008E7E8C" w:rsidRPr="00C71D81">
        <w:rPr>
          <w:b/>
          <w:bCs/>
        </w:rPr>
        <w:t>NO. HANDPHONE</w:t>
      </w:r>
      <w:r w:rsidR="00137951" w:rsidRPr="00873715">
        <w:tab/>
        <w:t>:</w:t>
      </w:r>
      <w:r w:rsidR="003570FD">
        <w:tab/>
      </w:r>
      <w:sdt>
        <w:sdtPr>
          <w:id w:val="1501611855"/>
          <w:placeholder>
            <w:docPart w:val="4DE8280C75EC4829AA876D879281F1C4"/>
          </w:placeholder>
          <w:showingPlcHdr/>
          <w:text/>
        </w:sdtPr>
        <w:sdtEndPr/>
        <w:sdtContent>
          <w:r w:rsidR="008D2F1E">
            <w:rPr>
              <w:rStyle w:val="PlaceholderText"/>
            </w:rPr>
            <w:t>Ketik Disini</w:t>
          </w:r>
        </w:sdtContent>
      </w:sdt>
      <w:r>
        <w:tab/>
      </w:r>
      <w:r>
        <w:tab/>
      </w:r>
      <w:r>
        <w:tab/>
      </w:r>
      <w:r>
        <w:rPr>
          <w:b/>
          <w:bCs/>
        </w:rPr>
        <w:t>E-MAIL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:</w:t>
      </w:r>
      <w:r w:rsidRPr="00823B39">
        <w:t xml:space="preserve"> </w:t>
      </w:r>
      <w:sdt>
        <w:sdtPr>
          <w:id w:val="1582098789"/>
          <w:placeholder>
            <w:docPart w:val="ABB343EDE50A440F8DC8BE935901D0C9"/>
          </w:placeholder>
          <w:showingPlcHdr/>
          <w:text/>
        </w:sdtPr>
        <w:sdtEndPr/>
        <w:sdtContent>
          <w:r>
            <w:rPr>
              <w:rStyle w:val="PlaceholderText"/>
            </w:rPr>
            <w:t>Ketik Disini</w:t>
          </w:r>
        </w:sdtContent>
      </w:sdt>
      <w:r>
        <w:rPr>
          <w:b/>
          <w:bCs/>
        </w:rPr>
        <w:tab/>
      </w:r>
    </w:p>
    <w:p w14:paraId="2B9943A5" w14:textId="6F1F280D" w:rsidR="00137951" w:rsidRPr="00873715" w:rsidRDefault="000B4B63" w:rsidP="00703783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020"/>
        </w:tabs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75FD0C5B" wp14:editId="53C5AEB3">
                <wp:simplePos x="0" y="0"/>
                <wp:positionH relativeFrom="column">
                  <wp:posOffset>4622438</wp:posOffset>
                </wp:positionH>
                <wp:positionV relativeFrom="paragraph">
                  <wp:posOffset>185328</wp:posOffset>
                </wp:positionV>
                <wp:extent cx="1972627" cy="0"/>
                <wp:effectExtent l="0" t="0" r="26670" b="34925"/>
                <wp:wrapNone/>
                <wp:docPr id="35" name="Straight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7262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292A0E" id="Straight Connector 35" o:spid="_x0000_s1026" style="position:absolute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3.95pt,14.6pt" to="519.25pt,1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 w:rsidRPr="00C71D81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6DF55B4C" wp14:editId="0D8DB54C">
                <wp:simplePos x="0" y="0"/>
                <wp:positionH relativeFrom="column">
                  <wp:posOffset>1635091</wp:posOffset>
                </wp:positionH>
                <wp:positionV relativeFrom="paragraph">
                  <wp:posOffset>185501</wp:posOffset>
                </wp:positionV>
                <wp:extent cx="1977390" cy="0"/>
                <wp:effectExtent l="0" t="0" r="0" b="0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773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65356CE" id="Straight Connector 34" o:spid="_x0000_s1026" style="position:absolute;z-index:2517145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28.75pt,14.6pt" to="284.45pt,1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 w:rsidR="00137951" w:rsidRPr="003570FD">
        <w:rPr>
          <w:b/>
          <w:bCs/>
        </w:rPr>
        <w:t>PEKERJAAN</w:t>
      </w:r>
      <w:r w:rsidR="00137951" w:rsidRPr="00873715">
        <w:tab/>
        <w:t>:</w:t>
      </w:r>
      <w:r w:rsidR="003570FD">
        <w:tab/>
      </w:r>
      <w:sdt>
        <w:sdtPr>
          <w:id w:val="-1456399884"/>
          <w:placeholder>
            <w:docPart w:val="15942EDD2E48419BB31AD8FE3EE2D9CE"/>
          </w:placeholder>
          <w:showingPlcHdr/>
          <w:text/>
        </w:sdtPr>
        <w:sdtEndPr/>
        <w:sdtContent>
          <w:r w:rsidR="008D2F1E">
            <w:rPr>
              <w:rStyle w:val="PlaceholderText"/>
            </w:rPr>
            <w:t>Ketik Disini</w:t>
          </w:r>
        </w:sdtContent>
      </w:sdt>
      <w:r w:rsidR="00137951" w:rsidRPr="00873715">
        <w:tab/>
      </w:r>
      <w:r w:rsidR="00137951" w:rsidRPr="00873715">
        <w:tab/>
      </w:r>
      <w:r w:rsidR="003570FD">
        <w:tab/>
      </w:r>
      <w:r w:rsidR="00137951" w:rsidRPr="003570FD">
        <w:rPr>
          <w:b/>
          <w:bCs/>
        </w:rPr>
        <w:t>PENDIDIKAN</w:t>
      </w:r>
      <w:r w:rsidR="00137951" w:rsidRPr="00873715">
        <w:tab/>
        <w:t>:</w:t>
      </w:r>
      <w:r w:rsidR="003570FD">
        <w:t xml:space="preserve"> </w:t>
      </w:r>
      <w:sdt>
        <w:sdtPr>
          <w:id w:val="1679996175"/>
          <w:placeholder>
            <w:docPart w:val="924DD743AEA14861A604B53EEA4F174E"/>
          </w:placeholder>
          <w:showingPlcHdr/>
          <w:text/>
        </w:sdtPr>
        <w:sdtEndPr/>
        <w:sdtContent>
          <w:r w:rsidR="008D2F1E">
            <w:rPr>
              <w:rStyle w:val="PlaceholderText"/>
            </w:rPr>
            <w:t>Ketik Disini</w:t>
          </w:r>
        </w:sdtContent>
      </w:sdt>
    </w:p>
    <w:p w14:paraId="7AD860E0" w14:textId="3F8066A6" w:rsidR="00591D58" w:rsidRPr="00873715" w:rsidRDefault="00137951" w:rsidP="00703783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020"/>
        </w:tabs>
      </w:pPr>
      <w:r w:rsidRPr="003570FD">
        <w:rPr>
          <w:b/>
          <w:bCs/>
        </w:rPr>
        <w:t>PENGHASILAN</w:t>
      </w:r>
      <w:r w:rsidRPr="00873715">
        <w:tab/>
        <w:t>:</w:t>
      </w:r>
      <w:r w:rsidRPr="00873715">
        <w:tab/>
      </w:r>
      <w:sdt>
        <w:sdtPr>
          <w:id w:val="7145483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D2F1E">
            <w:rPr>
              <w:rFonts w:ascii="MS Gothic" w:eastAsia="MS Gothic" w:hAnsi="MS Gothic" w:hint="eastAsia"/>
            </w:rPr>
            <w:t>☐</w:t>
          </w:r>
        </w:sdtContent>
      </w:sdt>
      <w:r w:rsidRPr="00873715">
        <w:t>&lt; 3 JUTA</w:t>
      </w:r>
      <w:r w:rsidRPr="00873715">
        <w:tab/>
      </w:r>
      <w:sdt>
        <w:sdtPr>
          <w:id w:val="2474753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D2F1E">
            <w:rPr>
              <w:rFonts w:ascii="MS Gothic" w:eastAsia="MS Gothic" w:hAnsi="MS Gothic" w:hint="eastAsia"/>
            </w:rPr>
            <w:t>☐</w:t>
          </w:r>
        </w:sdtContent>
      </w:sdt>
      <w:r w:rsidRPr="00873715">
        <w:t>3 – 5 JUTA</w:t>
      </w:r>
      <w:r w:rsidRPr="00873715">
        <w:tab/>
      </w:r>
      <w:sdt>
        <w:sdtPr>
          <w:id w:val="-18107812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D2F1E">
            <w:rPr>
              <w:rFonts w:ascii="MS Gothic" w:eastAsia="MS Gothic" w:hAnsi="MS Gothic" w:hint="eastAsia"/>
            </w:rPr>
            <w:t>☐</w:t>
          </w:r>
        </w:sdtContent>
      </w:sdt>
      <w:r w:rsidRPr="00873715">
        <w:t xml:space="preserve">  5 – 10 JUTA </w:t>
      </w:r>
      <w:r w:rsidRPr="00873715">
        <w:tab/>
      </w:r>
      <w:sdt>
        <w:sdtPr>
          <w:id w:val="-14077538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D2F1E">
            <w:rPr>
              <w:rFonts w:ascii="MS Gothic" w:eastAsia="MS Gothic" w:hAnsi="MS Gothic" w:hint="eastAsia"/>
            </w:rPr>
            <w:t>☐</w:t>
          </w:r>
        </w:sdtContent>
      </w:sdt>
      <w:r w:rsidRPr="00873715">
        <w:t>&gt; 10 JUTA</w:t>
      </w:r>
    </w:p>
    <w:p w14:paraId="5A0977B8" w14:textId="07821242" w:rsidR="005D2CDB" w:rsidRDefault="005D2CDB" w:rsidP="00703783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020"/>
        </w:tabs>
      </w:pPr>
    </w:p>
    <w:p w14:paraId="5A886E43" w14:textId="246EB722" w:rsidR="0009325D" w:rsidRPr="0009325D" w:rsidRDefault="0009325D" w:rsidP="0009325D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020"/>
        </w:tabs>
        <w:jc w:val="both"/>
        <w:rPr>
          <w:sz w:val="20"/>
          <w:szCs w:val="20"/>
        </w:rPr>
      </w:pPr>
      <w:r w:rsidRPr="0009325D">
        <w:rPr>
          <w:sz w:val="20"/>
          <w:szCs w:val="20"/>
        </w:rPr>
        <w:t>Saya menyatakan mendaftar di Wiyatamandala School of Business dan menyatakan seluruh data yang saya berikan adalah benar dan dapat dipertanggungjawabkan.</w:t>
      </w:r>
      <w:r>
        <w:rPr>
          <w:sz w:val="20"/>
          <w:szCs w:val="20"/>
        </w:rPr>
        <w:t xml:space="preserve"> </w:t>
      </w:r>
      <w:r w:rsidRPr="0009325D">
        <w:rPr>
          <w:sz w:val="20"/>
          <w:szCs w:val="20"/>
        </w:rPr>
        <w:t>Saya tunduk dan mengikuti seluruh keputusan yang telah ditetapkan oleh Wiyatamandala School of Business.</w:t>
      </w:r>
    </w:p>
    <w:p w14:paraId="1424AD69" w14:textId="77777777" w:rsidR="00EC07FA" w:rsidRDefault="00EC07FA" w:rsidP="00703783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020"/>
        </w:tabs>
        <w:sectPr w:rsidR="00EC07FA" w:rsidSect="00377855">
          <w:pgSz w:w="11900" w:h="16840"/>
          <w:pgMar w:top="720" w:right="720" w:bottom="720" w:left="720" w:header="708" w:footer="708" w:gutter="0"/>
          <w:cols w:space="708"/>
          <w:docGrid w:linePitch="400"/>
        </w:sectPr>
      </w:pPr>
    </w:p>
    <w:p w14:paraId="2990C5CC" w14:textId="77777777" w:rsidR="00823B39" w:rsidRDefault="00823B39" w:rsidP="00703783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020"/>
        </w:tabs>
        <w:rPr>
          <w:b/>
          <w:bCs/>
        </w:rPr>
      </w:pPr>
    </w:p>
    <w:p w14:paraId="28AD125C" w14:textId="2DD5AE69" w:rsidR="004E35D9" w:rsidRDefault="004E35D9" w:rsidP="00703783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020"/>
        </w:tabs>
        <w:rPr>
          <w:b/>
          <w:bCs/>
        </w:rPr>
      </w:pPr>
      <w:r w:rsidRPr="00C71D81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309FDD30" wp14:editId="641E4339">
                <wp:simplePos x="0" y="0"/>
                <wp:positionH relativeFrom="column">
                  <wp:posOffset>-18108</wp:posOffset>
                </wp:positionH>
                <wp:positionV relativeFrom="paragraph">
                  <wp:posOffset>182924</wp:posOffset>
                </wp:positionV>
                <wp:extent cx="3096285" cy="0"/>
                <wp:effectExtent l="0" t="0" r="0" b="0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9628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5C59E53" id="Straight Connector 38" o:spid="_x0000_s1026" style="position:absolute;z-index:2517207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45pt,14.4pt" to="242.35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sdt>
        <w:sdtPr>
          <w:id w:val="-1273324465"/>
          <w:placeholder>
            <w:docPart w:val="EE6BD505E9324BC2980276292361F86A"/>
          </w:placeholder>
          <w:showingPlcHdr/>
          <w:text/>
        </w:sdtPr>
        <w:sdtEndPr/>
        <w:sdtContent>
          <w:r>
            <w:rPr>
              <w:rStyle w:val="PlaceholderText"/>
            </w:rPr>
            <w:t>Ketik Disini</w:t>
          </w:r>
        </w:sdtContent>
      </w:sdt>
      <w:r>
        <w:tab/>
        <w:t xml:space="preserve">, </w:t>
      </w:r>
      <w:sdt>
        <w:sdtPr>
          <w:id w:val="1281844621"/>
          <w:placeholder>
            <w:docPart w:val="F811B3FF768F4606A25778F137990544"/>
          </w:placeholder>
          <w:showingPlcHdr/>
          <w:text/>
        </w:sdtPr>
        <w:sdtEndPr/>
        <w:sdtContent>
          <w:r>
            <w:rPr>
              <w:rStyle w:val="PlaceholderText"/>
            </w:rPr>
            <w:t>Ketik Disini</w:t>
          </w:r>
        </w:sdtContent>
      </w:sdt>
    </w:p>
    <w:p w14:paraId="38C7B96A" w14:textId="0E20E6B0" w:rsidR="0009325D" w:rsidRDefault="00374DDD" w:rsidP="00703783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020"/>
        </w:tabs>
        <w:rPr>
          <w:b/>
          <w:bCs/>
        </w:rPr>
      </w:pPr>
      <w:r>
        <w:rPr>
          <w:b/>
          <w:bCs/>
        </w:rPr>
        <w:t xml:space="preserve"> </w:t>
      </w:r>
      <w:r w:rsidR="004E35D9">
        <w:rPr>
          <w:b/>
          <w:bCs/>
        </w:rPr>
        <w:t xml:space="preserve">Tempat </w:t>
      </w:r>
      <w:proofErr w:type="gramStart"/>
      <w:r w:rsidR="004E35D9">
        <w:rPr>
          <w:b/>
          <w:bCs/>
        </w:rPr>
        <w:tab/>
        <w:t xml:space="preserve">  Tanggal</w:t>
      </w:r>
      <w:proofErr w:type="gramEnd"/>
    </w:p>
    <w:p w14:paraId="6DFD53DF" w14:textId="77777777" w:rsidR="00FA72BA" w:rsidRDefault="00FA72BA" w:rsidP="00703783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020"/>
        </w:tabs>
        <w:rPr>
          <w:b/>
          <w:bCs/>
        </w:rPr>
      </w:pPr>
    </w:p>
    <w:p w14:paraId="45CEEC17" w14:textId="57FC3279" w:rsidR="00EC07FA" w:rsidRDefault="00AD55F9" w:rsidP="00703783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020"/>
        </w:tabs>
        <w:rPr>
          <w:b/>
          <w:bCs/>
        </w:rPr>
      </w:pPr>
      <w:r w:rsidRPr="00C71D81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7758C2C4" wp14:editId="1CC441DF">
                <wp:simplePos x="0" y="0"/>
                <wp:positionH relativeFrom="column">
                  <wp:posOffset>-19924</wp:posOffset>
                </wp:positionH>
                <wp:positionV relativeFrom="paragraph">
                  <wp:posOffset>186753</wp:posOffset>
                </wp:positionV>
                <wp:extent cx="3096285" cy="0"/>
                <wp:effectExtent l="0" t="0" r="0" b="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9628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F62D8A7" id="Straight Connector 39" o:spid="_x0000_s1026" style="position:absolute;z-index:2517227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55pt,14.7pt" to="242.25pt,1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" strokecolor="black [3200]" strokeweight=".5pt">
                <v:stroke joinstyle="miter"/>
              </v:line>
            </w:pict>
          </mc:Fallback>
        </mc:AlternateContent>
      </w:r>
      <w:sdt>
        <w:sdtPr>
          <w:id w:val="-1324745612"/>
          <w:placeholder>
            <w:docPart w:val="94A3D40D27C24C35ABAED58ADD560EFD"/>
          </w:placeholder>
          <w:showingPlcHdr/>
          <w:text/>
        </w:sdtPr>
        <w:sdtEndPr/>
        <w:sdtContent>
          <w:r>
            <w:rPr>
              <w:rStyle w:val="PlaceholderText"/>
            </w:rPr>
            <w:t xml:space="preserve">Ketik </w:t>
          </w:r>
          <w:r w:rsidR="00823B39">
            <w:rPr>
              <w:rStyle w:val="PlaceholderText"/>
            </w:rPr>
            <w:t xml:space="preserve">Nama Lengkap Anda </w:t>
          </w:r>
          <w:r>
            <w:rPr>
              <w:rStyle w:val="PlaceholderText"/>
            </w:rPr>
            <w:t>Disini</w:t>
          </w:r>
        </w:sdtContent>
      </w:sdt>
    </w:p>
    <w:p w14:paraId="5C5E4589" w14:textId="6AAA41A0" w:rsidR="00EC07FA" w:rsidRDefault="00AD55F9" w:rsidP="00703783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020"/>
        </w:tabs>
        <w:rPr>
          <w:b/>
          <w:bCs/>
        </w:rPr>
      </w:pPr>
      <w:r>
        <w:rPr>
          <w:b/>
          <w:bCs/>
        </w:rPr>
        <w:t>NAMA LENGKAP</w:t>
      </w:r>
    </w:p>
    <w:p w14:paraId="374389D5" w14:textId="1A6CF55F" w:rsidR="00823B39" w:rsidRDefault="00823B39" w:rsidP="00823B39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020"/>
        </w:tabs>
        <w:rPr>
          <w:b/>
          <w:bCs/>
        </w:rPr>
      </w:pPr>
    </w:p>
    <w:p w14:paraId="6051FC56" w14:textId="4DAAF16C" w:rsidR="00E45F5A" w:rsidRDefault="00823B39" w:rsidP="00823B39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020"/>
        </w:tabs>
        <w:rPr>
          <w:b/>
          <w:bCs/>
        </w:rPr>
      </w:pPr>
      <w:r>
        <w:rPr>
          <w:b/>
          <w:bCs/>
        </w:rPr>
        <w:t>SCHOOL AMBASSADOR</w:t>
      </w:r>
      <w:r w:rsidRPr="00823B39">
        <w:t>*</w:t>
      </w:r>
      <w:r>
        <w:rPr>
          <w:b/>
          <w:bCs/>
        </w:rPr>
        <w:t>:</w:t>
      </w:r>
    </w:p>
    <w:p w14:paraId="24A551EF" w14:textId="20A477B6" w:rsidR="00823B39" w:rsidRDefault="006D1E4A" w:rsidP="00823B39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020"/>
        </w:tabs>
        <w:rPr>
          <w:b/>
          <w:bCs/>
        </w:rPr>
      </w:pPr>
      <w:r w:rsidRPr="00C71D81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0F508562" wp14:editId="3A6CF47D">
                <wp:simplePos x="0" y="0"/>
                <wp:positionH relativeFrom="column">
                  <wp:posOffset>-19050</wp:posOffset>
                </wp:positionH>
                <wp:positionV relativeFrom="paragraph">
                  <wp:posOffset>191135</wp:posOffset>
                </wp:positionV>
                <wp:extent cx="3096285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9628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F67FED8" id="Straight Connector 10" o:spid="_x0000_s1026" style="position:absolute;z-index:2517268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5pt,15.05pt" to="242.3pt,1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sdt>
        <w:sdtPr>
          <w:id w:val="142938465"/>
          <w:placeholder>
            <w:docPart w:val="AECE14078464461FA4D76CC023FFC5CA"/>
          </w:placeholder>
          <w:showingPlcHdr/>
          <w:text/>
        </w:sdtPr>
        <w:sdtEndPr/>
        <w:sdtContent>
          <w:r w:rsidR="00823B39">
            <w:rPr>
              <w:rStyle w:val="PlaceholderText"/>
            </w:rPr>
            <w:t>Ketik Disini</w:t>
          </w:r>
        </w:sdtContent>
      </w:sdt>
    </w:p>
    <w:p w14:paraId="754505E7" w14:textId="747A682E" w:rsidR="00823B39" w:rsidRDefault="00823B39" w:rsidP="00823B39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020"/>
        </w:tabs>
        <w:rPr>
          <w:sz w:val="16"/>
          <w:szCs w:val="16"/>
        </w:rPr>
      </w:pPr>
    </w:p>
    <w:p w14:paraId="65E74225" w14:textId="613EC428" w:rsidR="00823B39" w:rsidRDefault="00823B39" w:rsidP="00823B39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020"/>
        </w:tabs>
        <w:jc w:val="both"/>
        <w:rPr>
          <w:sz w:val="16"/>
          <w:szCs w:val="16"/>
        </w:rPr>
      </w:pPr>
    </w:p>
    <w:p w14:paraId="74006514" w14:textId="6C8FEC66" w:rsidR="00823B39" w:rsidRPr="00577CB9" w:rsidRDefault="00823B39" w:rsidP="00823B39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020"/>
        </w:tabs>
        <w:jc w:val="both"/>
        <w:rPr>
          <w:sz w:val="16"/>
          <w:szCs w:val="16"/>
        </w:rPr>
      </w:pPr>
      <w:r w:rsidRPr="00577CB9">
        <w:rPr>
          <w:sz w:val="16"/>
          <w:szCs w:val="16"/>
        </w:rPr>
        <w:t>(</w:t>
      </w:r>
      <w:r>
        <w:rPr>
          <w:sz w:val="16"/>
          <w:szCs w:val="16"/>
        </w:rPr>
        <w:t>*</w:t>
      </w:r>
      <w:r w:rsidRPr="00577CB9">
        <w:rPr>
          <w:sz w:val="16"/>
          <w:szCs w:val="16"/>
        </w:rPr>
        <w:t>yang memberikan info mengenai Wiyatamandala School of Business, kosongkan bila tidak ada)</w:t>
      </w:r>
    </w:p>
    <w:p w14:paraId="503793B2" w14:textId="350B74A4" w:rsidR="00EC07FA" w:rsidRDefault="00EC07FA" w:rsidP="00703783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020"/>
        </w:tabs>
        <w:rPr>
          <w:b/>
          <w:bCs/>
        </w:rPr>
      </w:pPr>
    </w:p>
    <w:p w14:paraId="4DC576AD" w14:textId="77777777" w:rsidR="00E77C8F" w:rsidRDefault="00E77C8F" w:rsidP="00EC07FA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020"/>
        </w:tabs>
        <w:rPr>
          <w:b/>
          <w:bCs/>
        </w:rPr>
      </w:pPr>
    </w:p>
    <w:p w14:paraId="3716AB82" w14:textId="596689E8" w:rsidR="00EC07FA" w:rsidRDefault="00EC07FA" w:rsidP="00EC07FA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020"/>
        </w:tabs>
        <w:rPr>
          <w:b/>
          <w:bCs/>
        </w:rPr>
      </w:pPr>
      <w:r w:rsidRPr="0009325D">
        <w:rPr>
          <w:b/>
          <w:bCs/>
        </w:rPr>
        <w:t>UPLOAD FOTO</w:t>
      </w:r>
      <w:r w:rsidR="00577CB9">
        <w:rPr>
          <w:b/>
          <w:bCs/>
        </w:rPr>
        <w:t xml:space="preserve"> ANDA</w:t>
      </w:r>
      <w:r>
        <w:rPr>
          <w:b/>
          <w:bCs/>
        </w:rPr>
        <w:t>:</w:t>
      </w:r>
    </w:p>
    <w:p w14:paraId="1795EBAF" w14:textId="77777777" w:rsidR="00823B39" w:rsidRPr="0009325D" w:rsidRDefault="00823B39" w:rsidP="00EC07FA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020"/>
        </w:tabs>
        <w:rPr>
          <w:b/>
          <w:bCs/>
        </w:rPr>
      </w:pPr>
    </w:p>
    <w:sdt>
      <w:sdtPr>
        <w:id w:val="-1993317948"/>
        <w:showingPlcHdr/>
        <w:picture/>
      </w:sdtPr>
      <w:sdtEndPr/>
      <w:sdtContent>
        <w:p w14:paraId="7BBE6A79" w14:textId="77777777" w:rsidR="00EC07FA" w:rsidRDefault="00EC07FA" w:rsidP="00EC07FA">
          <w:pPr>
            <w:tabs>
              <w:tab w:val="left" w:pos="2430"/>
              <w:tab w:val="left" w:pos="2610"/>
              <w:tab w:val="left" w:pos="4230"/>
              <w:tab w:val="left" w:pos="4860"/>
              <w:tab w:val="left" w:pos="5850"/>
              <w:tab w:val="left" w:pos="6840"/>
              <w:tab w:val="left" w:pos="7020"/>
            </w:tabs>
          </w:pPr>
          <w:r w:rsidRPr="00873715">
            <w:rPr>
              <w:noProof/>
            </w:rPr>
            <w:drawing>
              <wp:inline distT="0" distB="0" distL="0" distR="0" wp14:anchorId="53079267" wp14:editId="6488495D">
                <wp:extent cx="1080000" cy="1440000"/>
                <wp:effectExtent l="0" t="0" r="6350" b="8255"/>
                <wp:docPr id="1" name="Pictur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 preferRelativeResize="0"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0000" cy="144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p w14:paraId="0971BE0B" w14:textId="3F96F869" w:rsidR="00EC07FA" w:rsidRDefault="00EC07FA" w:rsidP="00703783">
      <w:pPr>
        <w:tabs>
          <w:tab w:val="left" w:pos="2430"/>
          <w:tab w:val="left" w:pos="2610"/>
          <w:tab w:val="left" w:pos="4230"/>
          <w:tab w:val="left" w:pos="4860"/>
          <w:tab w:val="left" w:pos="5850"/>
          <w:tab w:val="left" w:pos="6840"/>
          <w:tab w:val="left" w:pos="7020"/>
        </w:tabs>
        <w:rPr>
          <w:b/>
          <w:bCs/>
        </w:rPr>
      </w:pPr>
    </w:p>
    <w:sectPr w:rsidR="00EC07FA" w:rsidSect="00EC07FA">
      <w:type w:val="continuous"/>
      <w:pgSz w:w="11900" w:h="16840"/>
      <w:pgMar w:top="720" w:right="720" w:bottom="720" w:left="720" w:header="708" w:footer="708" w:gutter="0"/>
      <w:cols w:num="2" w:space="708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DB402D" w14:textId="77777777" w:rsidR="00EA2D09" w:rsidRDefault="00EA2D09" w:rsidP="00373C8E">
      <w:r>
        <w:separator/>
      </w:r>
    </w:p>
  </w:endnote>
  <w:endnote w:type="continuationSeparator" w:id="0">
    <w:p w14:paraId="30C593FF" w14:textId="77777777" w:rsidR="00EA2D09" w:rsidRDefault="00EA2D09" w:rsidP="00373C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F96F79" w14:textId="77777777" w:rsidR="00EA2D09" w:rsidRDefault="00EA2D09" w:rsidP="00373C8E">
      <w:r>
        <w:separator/>
      </w:r>
    </w:p>
  </w:footnote>
  <w:footnote w:type="continuationSeparator" w:id="0">
    <w:p w14:paraId="61F1C662" w14:textId="77777777" w:rsidR="00EA2D09" w:rsidRDefault="00EA2D09" w:rsidP="00373C8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ocumentProtection w:edit="forms" w:enforcement="1" w:cryptProviderType="rsaAES" w:cryptAlgorithmClass="hash" w:cryptAlgorithmType="typeAny" w:cryptAlgorithmSid="14" w:cryptSpinCount="100000" w:hash="xHnpAgbaFXL7RV8KydCgXB2gP99PbbH0NF+TEb/+VV6eYfrmpu116yL5Lq0aeWkjOlbFpVkgTrXU0A3Pl37+TQ==" w:salt="afply+4H5k8L0dITGzzbVQ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zM7YwNTY1NzSyNDJU0lEKTi0uzszPAykwrAUA4ot9zywAAAA="/>
  </w:docVars>
  <w:rsids>
    <w:rsidRoot w:val="00373C8E"/>
    <w:rsid w:val="0000743F"/>
    <w:rsid w:val="000306AF"/>
    <w:rsid w:val="00084050"/>
    <w:rsid w:val="0009325D"/>
    <w:rsid w:val="000B4B63"/>
    <w:rsid w:val="000D5A57"/>
    <w:rsid w:val="00120CD6"/>
    <w:rsid w:val="001213F9"/>
    <w:rsid w:val="00137951"/>
    <w:rsid w:val="002273ED"/>
    <w:rsid w:val="002315AF"/>
    <w:rsid w:val="002C5549"/>
    <w:rsid w:val="002F6081"/>
    <w:rsid w:val="00336BEF"/>
    <w:rsid w:val="003570FD"/>
    <w:rsid w:val="00367CAB"/>
    <w:rsid w:val="003720D2"/>
    <w:rsid w:val="00373C8E"/>
    <w:rsid w:val="00374DDD"/>
    <w:rsid w:val="00377855"/>
    <w:rsid w:val="00470851"/>
    <w:rsid w:val="004829D9"/>
    <w:rsid w:val="0049011A"/>
    <w:rsid w:val="004E290C"/>
    <w:rsid w:val="004E35D9"/>
    <w:rsid w:val="00577CB9"/>
    <w:rsid w:val="00591D58"/>
    <w:rsid w:val="005D2CDB"/>
    <w:rsid w:val="006621F4"/>
    <w:rsid w:val="006B775B"/>
    <w:rsid w:val="006D1E4A"/>
    <w:rsid w:val="006E215D"/>
    <w:rsid w:val="00703783"/>
    <w:rsid w:val="00823B39"/>
    <w:rsid w:val="00873715"/>
    <w:rsid w:val="008859A6"/>
    <w:rsid w:val="008A4524"/>
    <w:rsid w:val="008D2F1E"/>
    <w:rsid w:val="008E7E8C"/>
    <w:rsid w:val="008F4B9A"/>
    <w:rsid w:val="00A50E8F"/>
    <w:rsid w:val="00A50F74"/>
    <w:rsid w:val="00A67982"/>
    <w:rsid w:val="00A72A87"/>
    <w:rsid w:val="00AD55F9"/>
    <w:rsid w:val="00AD7CE2"/>
    <w:rsid w:val="00BE2C66"/>
    <w:rsid w:val="00C278CE"/>
    <w:rsid w:val="00C51746"/>
    <w:rsid w:val="00C71D81"/>
    <w:rsid w:val="00D561ED"/>
    <w:rsid w:val="00DE34AA"/>
    <w:rsid w:val="00E45F5A"/>
    <w:rsid w:val="00E50CE9"/>
    <w:rsid w:val="00E70EB6"/>
    <w:rsid w:val="00E77C8F"/>
    <w:rsid w:val="00EA2D09"/>
    <w:rsid w:val="00EC07FA"/>
    <w:rsid w:val="00FA6A4A"/>
    <w:rsid w:val="00FA72BA"/>
    <w:rsid w:val="00FE62C2"/>
    <w:rsid w:val="00FF0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02DF0E"/>
  <w15:chartTrackingRefBased/>
  <w15:docId w15:val="{729EF8F5-6F00-ED45-8D1A-8365D99D9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3C8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73C8E"/>
  </w:style>
  <w:style w:type="paragraph" w:styleId="Footer">
    <w:name w:val="footer"/>
    <w:basedOn w:val="Normal"/>
    <w:link w:val="FooterChar"/>
    <w:uiPriority w:val="99"/>
    <w:unhideWhenUsed/>
    <w:rsid w:val="00373C8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3C8E"/>
  </w:style>
  <w:style w:type="table" w:styleId="TableGrid">
    <w:name w:val="Table Grid"/>
    <w:basedOn w:val="TableNormal"/>
    <w:uiPriority w:val="39"/>
    <w:rsid w:val="008A45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F03E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5E903CB963848BC82F96266E4E70F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00FEB0-403A-4BDB-9BF8-06D95B4A3529}"/>
      </w:docPartPr>
      <w:docPartBody>
        <w:p w:rsidR="002111E2" w:rsidRDefault="002111E2" w:rsidP="002111E2">
          <w:pPr>
            <w:pStyle w:val="C5E903CB963848BC82F96266E4E70FF315"/>
          </w:pPr>
          <w:r>
            <w:rPr>
              <w:rStyle w:val="PlaceholderText"/>
            </w:rPr>
            <w:t>Ketik Disini</w:t>
          </w:r>
        </w:p>
      </w:docPartBody>
    </w:docPart>
    <w:docPart>
      <w:docPartPr>
        <w:name w:val="D76AB93958934C3396B4E2989DA7A2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AF6B24-0DB9-4431-A616-0E59E3A295C3}"/>
      </w:docPartPr>
      <w:docPartBody>
        <w:p w:rsidR="002111E2" w:rsidRDefault="002111E2" w:rsidP="002111E2">
          <w:pPr>
            <w:pStyle w:val="D76AB93958934C3396B4E2989DA7A2E715"/>
          </w:pPr>
          <w:r>
            <w:rPr>
              <w:rStyle w:val="PlaceholderText"/>
            </w:rPr>
            <w:t>Ketik Disini</w:t>
          </w:r>
        </w:p>
      </w:docPartBody>
    </w:docPart>
    <w:docPart>
      <w:docPartPr>
        <w:name w:val="EF34F95683D44D08AF5C04E4F36B20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86D58D-1638-4CE5-A00D-C700B60A1503}"/>
      </w:docPartPr>
      <w:docPartBody>
        <w:p w:rsidR="002111E2" w:rsidRDefault="002111E2" w:rsidP="002111E2">
          <w:pPr>
            <w:pStyle w:val="EF34F95683D44D08AF5C04E4F36B200E15"/>
          </w:pPr>
          <w:r>
            <w:rPr>
              <w:rStyle w:val="PlaceholderText"/>
            </w:rPr>
            <w:t>Ketik Disini</w:t>
          </w:r>
        </w:p>
      </w:docPartBody>
    </w:docPart>
    <w:docPart>
      <w:docPartPr>
        <w:name w:val="30200027A8224B4D97310E40E75288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57BE2B-2378-4F21-A29A-82B5868F793E}"/>
      </w:docPartPr>
      <w:docPartBody>
        <w:p w:rsidR="002111E2" w:rsidRDefault="002111E2" w:rsidP="002111E2">
          <w:pPr>
            <w:pStyle w:val="30200027A8224B4D97310E40E752881711"/>
          </w:pPr>
          <w:r>
            <w:rPr>
              <w:rStyle w:val="PlaceholderText"/>
            </w:rPr>
            <w:t>Lainnya</w:t>
          </w:r>
        </w:p>
      </w:docPartBody>
    </w:docPart>
    <w:docPart>
      <w:docPartPr>
        <w:name w:val="B8A926211075497FA77DBF64CDAAA4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DFA484-2DE1-46E7-A10D-8C6811AE5A20}"/>
      </w:docPartPr>
      <w:docPartBody>
        <w:p w:rsidR="002111E2" w:rsidRDefault="002111E2" w:rsidP="002111E2">
          <w:pPr>
            <w:pStyle w:val="B8A926211075497FA77DBF64CDAAA41611"/>
          </w:pPr>
          <w:r>
            <w:rPr>
              <w:rStyle w:val="PlaceholderText"/>
            </w:rPr>
            <w:t>Ketik Disini</w:t>
          </w:r>
        </w:p>
      </w:docPartBody>
    </w:docPart>
    <w:docPart>
      <w:docPartPr>
        <w:name w:val="56428CAB416E4665B4C4566F4F00DD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D52A8F-DEA0-4419-81F4-FAF74F099B40}"/>
      </w:docPartPr>
      <w:docPartBody>
        <w:p w:rsidR="002111E2" w:rsidRDefault="002111E2" w:rsidP="002111E2">
          <w:pPr>
            <w:pStyle w:val="56428CAB416E4665B4C4566F4F00DD8211"/>
          </w:pPr>
          <w:r>
            <w:rPr>
              <w:rStyle w:val="PlaceholderText"/>
            </w:rPr>
            <w:t>Ketik Disini</w:t>
          </w:r>
        </w:p>
      </w:docPartBody>
    </w:docPart>
    <w:docPart>
      <w:docPartPr>
        <w:name w:val="F6C91B6C9B28448A8CE7FBCDBDC80A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80456-6547-4A6A-930F-CF8A5B1D0894}"/>
      </w:docPartPr>
      <w:docPartBody>
        <w:p w:rsidR="002111E2" w:rsidRDefault="002111E2" w:rsidP="002111E2">
          <w:pPr>
            <w:pStyle w:val="F6C91B6C9B28448A8CE7FBCDBDC80A5511"/>
          </w:pPr>
          <w:r>
            <w:rPr>
              <w:rStyle w:val="PlaceholderText"/>
            </w:rPr>
            <w:t>Ketik Disini</w:t>
          </w:r>
        </w:p>
      </w:docPartBody>
    </w:docPart>
    <w:docPart>
      <w:docPartPr>
        <w:name w:val="C1B2592F348C48D5ABBFAC2815E07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E286E9-65CF-4ACD-8A43-2452837916A1}"/>
      </w:docPartPr>
      <w:docPartBody>
        <w:p w:rsidR="002111E2" w:rsidRDefault="002111E2" w:rsidP="002111E2">
          <w:pPr>
            <w:pStyle w:val="C1B2592F348C48D5ABBFAC2815E0703A11"/>
          </w:pPr>
          <w:r>
            <w:rPr>
              <w:rStyle w:val="PlaceholderText"/>
            </w:rPr>
            <w:t>Ketik Disini</w:t>
          </w:r>
        </w:p>
      </w:docPartBody>
    </w:docPart>
    <w:docPart>
      <w:docPartPr>
        <w:name w:val="4C83D1F9512C41B283BF9CD0FC0191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8B9FD0-DB9B-4652-90F5-634D60BAC9C9}"/>
      </w:docPartPr>
      <w:docPartBody>
        <w:p w:rsidR="002111E2" w:rsidRDefault="002111E2" w:rsidP="002111E2">
          <w:pPr>
            <w:pStyle w:val="4C83D1F9512C41B283BF9CD0FC01915E11"/>
          </w:pPr>
          <w:r>
            <w:rPr>
              <w:rStyle w:val="PlaceholderText"/>
            </w:rPr>
            <w:t>Ketik Disini</w:t>
          </w:r>
        </w:p>
      </w:docPartBody>
    </w:docPart>
    <w:docPart>
      <w:docPartPr>
        <w:name w:val="83CB01F9D1114561B5FEA4835AB69D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DCA718-3009-4697-AAE0-A951373933BE}"/>
      </w:docPartPr>
      <w:docPartBody>
        <w:p w:rsidR="002111E2" w:rsidRDefault="002111E2" w:rsidP="002111E2">
          <w:pPr>
            <w:pStyle w:val="83CB01F9D1114561B5FEA4835AB69D0B11"/>
          </w:pPr>
          <w:r>
            <w:rPr>
              <w:rStyle w:val="PlaceholderText"/>
            </w:rPr>
            <w:t>Ketik Disini</w:t>
          </w:r>
        </w:p>
      </w:docPartBody>
    </w:docPart>
    <w:docPart>
      <w:docPartPr>
        <w:name w:val="4DE8280C75EC4829AA876D879281F1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1AE37F-01BF-49AF-9966-9E20D7CDEA8E}"/>
      </w:docPartPr>
      <w:docPartBody>
        <w:p w:rsidR="002111E2" w:rsidRDefault="002111E2" w:rsidP="002111E2">
          <w:pPr>
            <w:pStyle w:val="4DE8280C75EC4829AA876D879281F1C411"/>
          </w:pPr>
          <w:r>
            <w:rPr>
              <w:rStyle w:val="PlaceholderText"/>
            </w:rPr>
            <w:t>Ketik Disini</w:t>
          </w:r>
        </w:p>
      </w:docPartBody>
    </w:docPart>
    <w:docPart>
      <w:docPartPr>
        <w:name w:val="15942EDD2E48419BB31AD8FE3EE2D9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59169E-3B70-47E2-80D2-BD77948A1498}"/>
      </w:docPartPr>
      <w:docPartBody>
        <w:p w:rsidR="002111E2" w:rsidRDefault="002111E2" w:rsidP="002111E2">
          <w:pPr>
            <w:pStyle w:val="15942EDD2E48419BB31AD8FE3EE2D9CE11"/>
          </w:pPr>
          <w:r>
            <w:rPr>
              <w:rStyle w:val="PlaceholderText"/>
            </w:rPr>
            <w:t>Ketik Disini</w:t>
          </w:r>
        </w:p>
      </w:docPartBody>
    </w:docPart>
    <w:docPart>
      <w:docPartPr>
        <w:name w:val="924DD743AEA14861A604B53EEA4F17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4C9A05-E341-4259-95AD-3123E725DF80}"/>
      </w:docPartPr>
      <w:docPartBody>
        <w:p w:rsidR="002111E2" w:rsidRDefault="002111E2" w:rsidP="002111E2">
          <w:pPr>
            <w:pStyle w:val="924DD743AEA14861A604B53EEA4F174E11"/>
          </w:pPr>
          <w:r>
            <w:rPr>
              <w:rStyle w:val="PlaceholderText"/>
            </w:rPr>
            <w:t>Ketik Disini</w:t>
          </w:r>
        </w:p>
      </w:docPartBody>
    </w:docPart>
    <w:docPart>
      <w:docPartPr>
        <w:name w:val="44B9E115EBC44D75BF5499926BA6F0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EA50FF-A3C4-405D-B309-EB3A0170D989}"/>
      </w:docPartPr>
      <w:docPartBody>
        <w:p w:rsidR="002111E2" w:rsidRDefault="002111E2" w:rsidP="002111E2">
          <w:pPr>
            <w:pStyle w:val="44B9E115EBC44D75BF5499926BA6F06011"/>
          </w:pPr>
          <w:r>
            <w:rPr>
              <w:rStyle w:val="PlaceholderText"/>
            </w:rPr>
            <w:t>Ketik Disini</w:t>
          </w:r>
        </w:p>
      </w:docPartBody>
    </w:docPart>
    <w:docPart>
      <w:docPartPr>
        <w:name w:val="7B9832D23E1C45F48EADDFD2728BF3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FD8279-4356-4CD5-BC1E-2AE598AD4D0C}"/>
      </w:docPartPr>
      <w:docPartBody>
        <w:p w:rsidR="002111E2" w:rsidRDefault="002111E2" w:rsidP="002111E2">
          <w:pPr>
            <w:pStyle w:val="7B9832D23E1C45F48EADDFD2728BF39811"/>
          </w:pPr>
          <w:r>
            <w:rPr>
              <w:rStyle w:val="PlaceholderText"/>
            </w:rPr>
            <w:t>Ketik Disini</w:t>
          </w:r>
        </w:p>
      </w:docPartBody>
    </w:docPart>
    <w:docPart>
      <w:docPartPr>
        <w:name w:val="96E90949532140D28588EDD363095D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E94D3D-5787-46A4-A39A-71C65C971A4C}"/>
      </w:docPartPr>
      <w:docPartBody>
        <w:p w:rsidR="002111E2" w:rsidRDefault="002111E2" w:rsidP="002111E2">
          <w:pPr>
            <w:pStyle w:val="96E90949532140D28588EDD363095D2311"/>
          </w:pPr>
          <w:r>
            <w:rPr>
              <w:rStyle w:val="PlaceholderText"/>
            </w:rPr>
            <w:t>Ketik Disini</w:t>
          </w:r>
        </w:p>
      </w:docPartBody>
    </w:docPart>
    <w:docPart>
      <w:docPartPr>
        <w:name w:val="1D100545CA6C4650A144AF5D75F61F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26F9B2-4DE3-4CBE-B7EF-8905CF93BAD9}"/>
      </w:docPartPr>
      <w:docPartBody>
        <w:p w:rsidR="002111E2" w:rsidRDefault="002111E2" w:rsidP="002111E2">
          <w:pPr>
            <w:pStyle w:val="1D100545CA6C4650A144AF5D75F61F4C11"/>
          </w:pPr>
          <w:r>
            <w:rPr>
              <w:rStyle w:val="PlaceholderText"/>
            </w:rPr>
            <w:t>Ketik Disini</w:t>
          </w:r>
        </w:p>
      </w:docPartBody>
    </w:docPart>
    <w:docPart>
      <w:docPartPr>
        <w:name w:val="6E299A4315A54549926CBD4E14933A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DD5050-7F4D-4029-B834-7DA4689F82FB}"/>
      </w:docPartPr>
      <w:docPartBody>
        <w:p w:rsidR="002111E2" w:rsidRDefault="002111E2" w:rsidP="002111E2">
          <w:pPr>
            <w:pStyle w:val="6E299A4315A54549926CBD4E14933A7311"/>
          </w:pPr>
          <w:r>
            <w:rPr>
              <w:rStyle w:val="PlaceholderText"/>
            </w:rPr>
            <w:t>Ketik Disini</w:t>
          </w:r>
        </w:p>
      </w:docPartBody>
    </w:docPart>
    <w:docPart>
      <w:docPartPr>
        <w:name w:val="BB1EBA3A53AA4F3C9E046F71AB3BD8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5D0F0B-5F9E-4545-A156-03CF6194BAE3}"/>
      </w:docPartPr>
      <w:docPartBody>
        <w:p w:rsidR="002111E2" w:rsidRDefault="002111E2" w:rsidP="002111E2">
          <w:pPr>
            <w:pStyle w:val="BB1EBA3A53AA4F3C9E046F71AB3BD8CC11"/>
          </w:pPr>
          <w:r>
            <w:rPr>
              <w:rStyle w:val="PlaceholderText"/>
            </w:rPr>
            <w:t>Ketik Disini</w:t>
          </w:r>
        </w:p>
      </w:docPartBody>
    </w:docPart>
    <w:docPart>
      <w:docPartPr>
        <w:name w:val="C596FF0BC6234FCCAB5B9E5FBCD306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0D9462-94F3-4504-994A-A3DDDADEBFB5}"/>
      </w:docPartPr>
      <w:docPartBody>
        <w:p w:rsidR="002111E2" w:rsidRDefault="002111E2" w:rsidP="002111E2">
          <w:pPr>
            <w:pStyle w:val="C596FF0BC6234FCCAB5B9E5FBCD306AE11"/>
          </w:pPr>
          <w:r>
            <w:rPr>
              <w:rStyle w:val="PlaceholderText"/>
            </w:rPr>
            <w:t>Ketik Disini</w:t>
          </w:r>
        </w:p>
      </w:docPartBody>
    </w:docPart>
    <w:docPart>
      <w:docPartPr>
        <w:name w:val="74379AC4D30A470D96D93ECA6F7955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133219-7D31-4545-B2F6-AA86570814FF}"/>
      </w:docPartPr>
      <w:docPartBody>
        <w:p w:rsidR="002111E2" w:rsidRDefault="002111E2" w:rsidP="002111E2">
          <w:pPr>
            <w:pStyle w:val="74379AC4D30A470D96D93ECA6F79558811"/>
          </w:pPr>
          <w:r>
            <w:rPr>
              <w:rStyle w:val="PlaceholderText"/>
            </w:rPr>
            <w:t>Ketik Disini</w:t>
          </w:r>
        </w:p>
      </w:docPartBody>
    </w:docPart>
    <w:docPart>
      <w:docPartPr>
        <w:name w:val="E207FE59A81B4CBEB8D61DDE1D531A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BC79FF-59F3-497F-8998-F43157F6CE35}"/>
      </w:docPartPr>
      <w:docPartBody>
        <w:p w:rsidR="002111E2" w:rsidRDefault="002111E2" w:rsidP="002111E2">
          <w:pPr>
            <w:pStyle w:val="E207FE59A81B4CBEB8D61DDE1D531A6D11"/>
          </w:pPr>
          <w:r>
            <w:rPr>
              <w:rStyle w:val="PlaceholderText"/>
            </w:rPr>
            <w:t>Lainnya</w:t>
          </w:r>
        </w:p>
      </w:docPartBody>
    </w:docPart>
    <w:docPart>
      <w:docPartPr>
        <w:name w:val="D84EEF1719504455B1C30B2E094A00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DD8983-E49F-4B27-B46C-C9BE9577A388}"/>
      </w:docPartPr>
      <w:docPartBody>
        <w:p w:rsidR="002111E2" w:rsidRDefault="002111E2" w:rsidP="002111E2">
          <w:pPr>
            <w:pStyle w:val="D84EEF1719504455B1C30B2E094A004011"/>
          </w:pPr>
          <w:r>
            <w:rPr>
              <w:rStyle w:val="PlaceholderText"/>
            </w:rPr>
            <w:t>Lainnya</w:t>
          </w:r>
        </w:p>
      </w:docPartBody>
    </w:docPart>
    <w:docPart>
      <w:docPartPr>
        <w:name w:val="1BB433403FA7437A857003FA3DA7C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7456E2-7A41-4A4F-B6A3-FB4DCB6E0770}"/>
      </w:docPartPr>
      <w:docPartBody>
        <w:p w:rsidR="002111E2" w:rsidRDefault="002111E2" w:rsidP="002111E2">
          <w:pPr>
            <w:pStyle w:val="1BB433403FA7437A857003FA3DA7C36C5"/>
          </w:pPr>
          <w:r>
            <w:rPr>
              <w:rStyle w:val="PlaceholderText"/>
            </w:rPr>
            <w:t>Ketik Disini</w:t>
          </w:r>
        </w:p>
      </w:docPartBody>
    </w:docPart>
    <w:docPart>
      <w:docPartPr>
        <w:name w:val="6E5D1334CCDF47108EEEA7FBD6A5C1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10E084-95F0-4353-A545-7604A9760426}"/>
      </w:docPartPr>
      <w:docPartBody>
        <w:p w:rsidR="002111E2" w:rsidRDefault="002111E2" w:rsidP="002111E2">
          <w:pPr>
            <w:pStyle w:val="6E5D1334CCDF47108EEEA7FBD6A5C1033"/>
          </w:pPr>
          <w:r>
            <w:rPr>
              <w:rStyle w:val="PlaceholderText"/>
            </w:rPr>
            <w:t>Ketik Disini</w:t>
          </w:r>
        </w:p>
      </w:docPartBody>
    </w:docPart>
    <w:docPart>
      <w:docPartPr>
        <w:name w:val="49CBA054D89540A997CE96111A3FA2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B7E4D8-6DC1-4773-8962-D99168329043}"/>
      </w:docPartPr>
      <w:docPartBody>
        <w:p w:rsidR="002111E2" w:rsidRDefault="002111E2" w:rsidP="002111E2">
          <w:pPr>
            <w:pStyle w:val="49CBA054D89540A997CE96111A3FA29D2"/>
          </w:pPr>
          <w:r>
            <w:rPr>
              <w:rStyle w:val="PlaceholderText"/>
            </w:rPr>
            <w:t>Ketik Disini</w:t>
          </w:r>
        </w:p>
      </w:docPartBody>
    </w:docPart>
    <w:docPart>
      <w:docPartPr>
        <w:name w:val="3CDFFACD0EB34DDA955306905EDE9F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AC81B4-1650-443E-9F14-E5C23E4AE300}"/>
      </w:docPartPr>
      <w:docPartBody>
        <w:p w:rsidR="002111E2" w:rsidRDefault="002111E2" w:rsidP="002111E2">
          <w:pPr>
            <w:pStyle w:val="3CDFFACD0EB34DDA955306905EDE9F4B2"/>
          </w:pPr>
          <w:r>
            <w:rPr>
              <w:rStyle w:val="PlaceholderText"/>
            </w:rPr>
            <w:t>Ketik Disini</w:t>
          </w:r>
        </w:p>
      </w:docPartBody>
    </w:docPart>
    <w:docPart>
      <w:docPartPr>
        <w:name w:val="CB8433016F18489B91AA997BACC242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07E76B-B437-4B1B-9EEB-EBC05013ABE9}"/>
      </w:docPartPr>
      <w:docPartBody>
        <w:p w:rsidR="002111E2" w:rsidRDefault="002111E2" w:rsidP="002111E2">
          <w:pPr>
            <w:pStyle w:val="CB8433016F18489B91AA997BACC2428A2"/>
          </w:pPr>
          <w:r>
            <w:rPr>
              <w:rStyle w:val="PlaceholderText"/>
            </w:rPr>
            <w:t>Ketik Disini</w:t>
          </w:r>
        </w:p>
      </w:docPartBody>
    </w:docPart>
    <w:docPart>
      <w:docPartPr>
        <w:name w:val="EE6BD505E9324BC2980276292361F8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EF8619-5050-4D82-9ADE-D8E695F62279}"/>
      </w:docPartPr>
      <w:docPartBody>
        <w:p w:rsidR="002111E2" w:rsidRDefault="002111E2" w:rsidP="002111E2">
          <w:pPr>
            <w:pStyle w:val="EE6BD505E9324BC2980276292361F86A2"/>
          </w:pPr>
          <w:r>
            <w:rPr>
              <w:rStyle w:val="PlaceholderText"/>
            </w:rPr>
            <w:t>Ketik Disini</w:t>
          </w:r>
        </w:p>
      </w:docPartBody>
    </w:docPart>
    <w:docPart>
      <w:docPartPr>
        <w:name w:val="F811B3FF768F4606A25778F1379905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FC7C85-B0CF-4CF9-B381-88A63537CFD2}"/>
      </w:docPartPr>
      <w:docPartBody>
        <w:p w:rsidR="002111E2" w:rsidRDefault="002111E2" w:rsidP="002111E2">
          <w:pPr>
            <w:pStyle w:val="F811B3FF768F4606A25778F1379905442"/>
          </w:pPr>
          <w:r>
            <w:rPr>
              <w:rStyle w:val="PlaceholderText"/>
            </w:rPr>
            <w:t>Ketik Disini</w:t>
          </w:r>
        </w:p>
      </w:docPartBody>
    </w:docPart>
    <w:docPart>
      <w:docPartPr>
        <w:name w:val="94A3D40D27C24C35ABAED58ADD560E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2A509D-BFB1-4D35-884B-128A06BCEF21}"/>
      </w:docPartPr>
      <w:docPartBody>
        <w:p w:rsidR="002111E2" w:rsidRDefault="002111E2" w:rsidP="002111E2">
          <w:pPr>
            <w:pStyle w:val="94A3D40D27C24C35ABAED58ADD560EFD2"/>
          </w:pPr>
          <w:r>
            <w:rPr>
              <w:rStyle w:val="PlaceholderText"/>
            </w:rPr>
            <w:t>Ketik Nama Lengkap Anda Disini</w:t>
          </w:r>
        </w:p>
      </w:docPartBody>
    </w:docPart>
    <w:docPart>
      <w:docPartPr>
        <w:name w:val="ABB343EDE50A440F8DC8BE935901D0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DF5232-C259-45EC-B4CF-316198A3FFA4}"/>
      </w:docPartPr>
      <w:docPartBody>
        <w:p w:rsidR="00594344" w:rsidRDefault="002111E2" w:rsidP="002111E2">
          <w:pPr>
            <w:pStyle w:val="ABB343EDE50A440F8DC8BE935901D0C92"/>
          </w:pPr>
          <w:r>
            <w:rPr>
              <w:rStyle w:val="PlaceholderText"/>
            </w:rPr>
            <w:t>Ketik Disini</w:t>
          </w:r>
        </w:p>
      </w:docPartBody>
    </w:docPart>
    <w:docPart>
      <w:docPartPr>
        <w:name w:val="AECE14078464461FA4D76CC023FFC5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9AEDDA-33B4-48FA-87AC-91684D19A4A7}"/>
      </w:docPartPr>
      <w:docPartBody>
        <w:p w:rsidR="00594344" w:rsidRDefault="002111E2" w:rsidP="002111E2">
          <w:pPr>
            <w:pStyle w:val="AECE14078464461FA4D76CC023FFC5CA1"/>
          </w:pPr>
          <w:r>
            <w:rPr>
              <w:rStyle w:val="PlaceholderText"/>
            </w:rPr>
            <w:t>Ketik Disini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D3371"/>
    <w:rsid w:val="002111E2"/>
    <w:rsid w:val="00543DCF"/>
    <w:rsid w:val="00594344"/>
    <w:rsid w:val="007A1E26"/>
    <w:rsid w:val="00AD3371"/>
    <w:rsid w:val="00CB672B"/>
    <w:rsid w:val="00E92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111E2"/>
    <w:rPr>
      <w:color w:val="808080"/>
    </w:rPr>
  </w:style>
  <w:style w:type="paragraph" w:customStyle="1" w:styleId="C5E903CB963848BC82F96266E4E70FF3">
    <w:name w:val="C5E903CB963848BC82F96266E4E70FF3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C5E903CB963848BC82F96266E4E70FF31">
    <w:name w:val="C5E903CB963848BC82F96266E4E70FF31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D76AB93958934C3396B4E2989DA7A2E7">
    <w:name w:val="D76AB93958934C3396B4E2989DA7A2E7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EF34F95683D44D08AF5C04E4F36B200E">
    <w:name w:val="EF34F95683D44D08AF5C04E4F36B200E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3904CB2D127649DC9DC7102429678AB0">
    <w:name w:val="3904CB2D127649DC9DC7102429678AB0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390094D085B3492C902E8C489C0CB68C">
    <w:name w:val="390094D085B3492C902E8C489C0CB68C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4DCC2F66BD0445A98DDA17128A859726">
    <w:name w:val="4DCC2F66BD0445A98DDA17128A859726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C5E903CB963848BC82F96266E4E70FF32">
    <w:name w:val="C5E903CB963848BC82F96266E4E70FF32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D76AB93958934C3396B4E2989DA7A2E71">
    <w:name w:val="D76AB93958934C3396B4E2989DA7A2E71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EF34F95683D44D08AF5C04E4F36B200E1">
    <w:name w:val="EF34F95683D44D08AF5C04E4F36B200E1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3904CB2D127649DC9DC7102429678AB01">
    <w:name w:val="3904CB2D127649DC9DC7102429678AB01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390094D085B3492C902E8C489C0CB68C1">
    <w:name w:val="390094D085B3492C902E8C489C0CB68C1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4DCC2F66BD0445A98DDA17128A8597261">
    <w:name w:val="4DCC2F66BD0445A98DDA17128A8597261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1D5E34893C994130B04B2F5666FA3A77">
    <w:name w:val="1D5E34893C994130B04B2F5666FA3A77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E534DF3622F14D03ADD87C96DDF5B6AB">
    <w:name w:val="E534DF3622F14D03ADD87C96DDF5B6AB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5F543F38D0864B25BFB1464BDC230781">
    <w:name w:val="5F543F38D0864B25BFB1464BDC230781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013693E2DBAE44349430815EAC4949DF">
    <w:name w:val="013693E2DBAE44349430815EAC4949DF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60149668CEC74E448C47796D6EFF5837">
    <w:name w:val="60149668CEC74E448C47796D6EFF5837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31D6549BC1C344138EB203B758A24D2B">
    <w:name w:val="31D6549BC1C344138EB203B758A24D2B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874230AD1465466C942F8D26A1C0A290">
    <w:name w:val="874230AD1465466C942F8D26A1C0A290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CE36F5AF03054775A0CA189053F0A7D7">
    <w:name w:val="CE36F5AF03054775A0CA189053F0A7D7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ACA8025A90884632AE4C4F8CA9877576">
    <w:name w:val="ACA8025A90884632AE4C4F8CA9877576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F811E06D02E6460F8ED5E8DE26BA6CBC">
    <w:name w:val="F811E06D02E6460F8ED5E8DE26BA6CBC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56AD4E4A02EB44D8BE9D3D098B38F0C8">
    <w:name w:val="56AD4E4A02EB44D8BE9D3D098B38F0C8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C5E903CB963848BC82F96266E4E70FF33">
    <w:name w:val="C5E903CB963848BC82F96266E4E70FF33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D76AB93958934C3396B4E2989DA7A2E72">
    <w:name w:val="D76AB93958934C3396B4E2989DA7A2E72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EF34F95683D44D08AF5C04E4F36B200E2">
    <w:name w:val="EF34F95683D44D08AF5C04E4F36B200E2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3904CB2D127649DC9DC7102429678AB02">
    <w:name w:val="3904CB2D127649DC9DC7102429678AB02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390094D085B3492C902E8C489C0CB68C2">
    <w:name w:val="390094D085B3492C902E8C489C0CB68C2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4DCC2F66BD0445A98DDA17128A8597262">
    <w:name w:val="4DCC2F66BD0445A98DDA17128A8597262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1D5E34893C994130B04B2F5666FA3A771">
    <w:name w:val="1D5E34893C994130B04B2F5666FA3A771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E534DF3622F14D03ADD87C96DDF5B6AB1">
    <w:name w:val="E534DF3622F14D03ADD87C96DDF5B6AB1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5F543F38D0864B25BFB1464BDC2307811">
    <w:name w:val="5F543F38D0864B25BFB1464BDC2307811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013693E2DBAE44349430815EAC4949DF1">
    <w:name w:val="013693E2DBAE44349430815EAC4949DF1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60149668CEC74E448C47796D6EFF58371">
    <w:name w:val="60149668CEC74E448C47796D6EFF58371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31D6549BC1C344138EB203B758A24D2B1">
    <w:name w:val="31D6549BC1C344138EB203B758A24D2B1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874230AD1465466C942F8D26A1C0A2901">
    <w:name w:val="874230AD1465466C942F8D26A1C0A2901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CE36F5AF03054775A0CA189053F0A7D71">
    <w:name w:val="CE36F5AF03054775A0CA189053F0A7D71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ACA8025A90884632AE4C4F8CA98775761">
    <w:name w:val="ACA8025A90884632AE4C4F8CA98775761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F811E06D02E6460F8ED5E8DE26BA6CBC1">
    <w:name w:val="F811E06D02E6460F8ED5E8DE26BA6CBC1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56AD4E4A02EB44D8BE9D3D098B38F0C81">
    <w:name w:val="56AD4E4A02EB44D8BE9D3D098B38F0C81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C5E903CB963848BC82F96266E4E70FF34">
    <w:name w:val="C5E903CB963848BC82F96266E4E70FF34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D76AB93958934C3396B4E2989DA7A2E73">
    <w:name w:val="D76AB93958934C3396B4E2989DA7A2E73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EF34F95683D44D08AF5C04E4F36B200E3">
    <w:name w:val="EF34F95683D44D08AF5C04E4F36B200E3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3904CB2D127649DC9DC7102429678AB03">
    <w:name w:val="3904CB2D127649DC9DC7102429678AB03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390094D085B3492C902E8C489C0CB68C3">
    <w:name w:val="390094D085B3492C902E8C489C0CB68C3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4DCC2F66BD0445A98DDA17128A8597263">
    <w:name w:val="4DCC2F66BD0445A98DDA17128A8597263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1D5E34893C994130B04B2F5666FA3A772">
    <w:name w:val="1D5E34893C994130B04B2F5666FA3A772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E534DF3622F14D03ADD87C96DDF5B6AB2">
    <w:name w:val="E534DF3622F14D03ADD87C96DDF5B6AB2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5F543F38D0864B25BFB1464BDC2307812">
    <w:name w:val="5F543F38D0864B25BFB1464BDC2307812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013693E2DBAE44349430815EAC4949DF2">
    <w:name w:val="013693E2DBAE44349430815EAC4949DF2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60149668CEC74E448C47796D6EFF58372">
    <w:name w:val="60149668CEC74E448C47796D6EFF58372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31D6549BC1C344138EB203B758A24D2B2">
    <w:name w:val="31D6549BC1C344138EB203B758A24D2B2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874230AD1465466C942F8D26A1C0A2902">
    <w:name w:val="874230AD1465466C942F8D26A1C0A2902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CE36F5AF03054775A0CA189053F0A7D72">
    <w:name w:val="CE36F5AF03054775A0CA189053F0A7D72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ACA8025A90884632AE4C4F8CA98775762">
    <w:name w:val="ACA8025A90884632AE4C4F8CA98775762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F811E06D02E6460F8ED5E8DE26BA6CBC2">
    <w:name w:val="F811E06D02E6460F8ED5E8DE26BA6CBC2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56AD4E4A02EB44D8BE9D3D098B38F0C82">
    <w:name w:val="56AD4E4A02EB44D8BE9D3D098B38F0C82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C5E903CB963848BC82F96266E4E70FF35">
    <w:name w:val="C5E903CB963848BC82F96266E4E70FF35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D76AB93958934C3396B4E2989DA7A2E74">
    <w:name w:val="D76AB93958934C3396B4E2989DA7A2E74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EF34F95683D44D08AF5C04E4F36B200E4">
    <w:name w:val="EF34F95683D44D08AF5C04E4F36B200E4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3904CB2D127649DC9DC7102429678AB04">
    <w:name w:val="3904CB2D127649DC9DC7102429678AB04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390094D085B3492C902E8C489C0CB68C4">
    <w:name w:val="390094D085B3492C902E8C489C0CB68C4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4DCC2F66BD0445A98DDA17128A8597264">
    <w:name w:val="4DCC2F66BD0445A98DDA17128A8597264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30200027A8224B4D97310E40E7528817">
    <w:name w:val="30200027A8224B4D97310E40E7528817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1D5E34893C994130B04B2F5666FA3A773">
    <w:name w:val="1D5E34893C994130B04B2F5666FA3A773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E534DF3622F14D03ADD87C96DDF5B6AB3">
    <w:name w:val="E534DF3622F14D03ADD87C96DDF5B6AB3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5F543F38D0864B25BFB1464BDC2307813">
    <w:name w:val="5F543F38D0864B25BFB1464BDC2307813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013693E2DBAE44349430815EAC4949DF3">
    <w:name w:val="013693E2DBAE44349430815EAC4949DF3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60149668CEC74E448C47796D6EFF58373">
    <w:name w:val="60149668CEC74E448C47796D6EFF58373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31D6549BC1C344138EB203B758A24D2B3">
    <w:name w:val="31D6549BC1C344138EB203B758A24D2B3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874230AD1465466C942F8D26A1C0A2903">
    <w:name w:val="874230AD1465466C942F8D26A1C0A2903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CE36F5AF03054775A0CA189053F0A7D73">
    <w:name w:val="CE36F5AF03054775A0CA189053F0A7D73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ACA8025A90884632AE4C4F8CA98775763">
    <w:name w:val="ACA8025A90884632AE4C4F8CA98775763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F811E06D02E6460F8ED5E8DE26BA6CBC3">
    <w:name w:val="F811E06D02E6460F8ED5E8DE26BA6CBC3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56AD4E4A02EB44D8BE9D3D098B38F0C83">
    <w:name w:val="56AD4E4A02EB44D8BE9D3D098B38F0C83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B8A926211075497FA77DBF64CDAAA416">
    <w:name w:val="B8A926211075497FA77DBF64CDAAA416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56428CAB416E4665B4C4566F4F00DD82">
    <w:name w:val="56428CAB416E4665B4C4566F4F00DD82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F6C91B6C9B28448A8CE7FBCDBDC80A55">
    <w:name w:val="F6C91B6C9B28448A8CE7FBCDBDC80A55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C1B2592F348C48D5ABBFAC2815E0703A">
    <w:name w:val="C1B2592F348C48D5ABBFAC2815E0703A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4C83D1F9512C41B283BF9CD0FC01915E">
    <w:name w:val="4C83D1F9512C41B283BF9CD0FC01915E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83CB01F9D1114561B5FEA4835AB69D0B">
    <w:name w:val="83CB01F9D1114561B5FEA4835AB69D0B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4DE8280C75EC4829AA876D879281F1C4">
    <w:name w:val="4DE8280C75EC4829AA876D879281F1C4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15942EDD2E48419BB31AD8FE3EE2D9CE">
    <w:name w:val="15942EDD2E48419BB31AD8FE3EE2D9CE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924DD743AEA14861A604B53EEA4F174E">
    <w:name w:val="924DD743AEA14861A604B53EEA4F174E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44B9E115EBC44D75BF5499926BA6F060">
    <w:name w:val="44B9E115EBC44D75BF5499926BA6F060"/>
    <w:rsid w:val="00AD3371"/>
  </w:style>
  <w:style w:type="paragraph" w:customStyle="1" w:styleId="7B9832D23E1C45F48EADDFD2728BF398">
    <w:name w:val="7B9832D23E1C45F48EADDFD2728BF398"/>
    <w:rsid w:val="00AD3371"/>
  </w:style>
  <w:style w:type="paragraph" w:customStyle="1" w:styleId="96E90949532140D28588EDD363095D23">
    <w:name w:val="96E90949532140D28588EDD363095D23"/>
    <w:rsid w:val="00AD3371"/>
  </w:style>
  <w:style w:type="paragraph" w:customStyle="1" w:styleId="1D100545CA6C4650A144AF5D75F61F4C">
    <w:name w:val="1D100545CA6C4650A144AF5D75F61F4C"/>
    <w:rsid w:val="00AD3371"/>
  </w:style>
  <w:style w:type="paragraph" w:customStyle="1" w:styleId="B0D12E216B2E4AC1B3123EC727A67A17">
    <w:name w:val="B0D12E216B2E4AC1B3123EC727A67A17"/>
    <w:rsid w:val="00AD3371"/>
  </w:style>
  <w:style w:type="paragraph" w:customStyle="1" w:styleId="6E299A4315A54549926CBD4E14933A73">
    <w:name w:val="6E299A4315A54549926CBD4E14933A73"/>
    <w:rsid w:val="00AD3371"/>
  </w:style>
  <w:style w:type="paragraph" w:customStyle="1" w:styleId="BB1EBA3A53AA4F3C9E046F71AB3BD8CC">
    <w:name w:val="BB1EBA3A53AA4F3C9E046F71AB3BD8CC"/>
    <w:rsid w:val="00AD3371"/>
  </w:style>
  <w:style w:type="paragraph" w:customStyle="1" w:styleId="C596FF0BC6234FCCAB5B9E5FBCD306AE">
    <w:name w:val="C596FF0BC6234FCCAB5B9E5FBCD306AE"/>
    <w:rsid w:val="00AD3371"/>
  </w:style>
  <w:style w:type="paragraph" w:customStyle="1" w:styleId="74379AC4D30A470D96D93ECA6F795588">
    <w:name w:val="74379AC4D30A470D96D93ECA6F795588"/>
    <w:rsid w:val="00AD3371"/>
  </w:style>
  <w:style w:type="paragraph" w:customStyle="1" w:styleId="E207FE59A81B4CBEB8D61DDE1D531A6D">
    <w:name w:val="E207FE59A81B4CBEB8D61DDE1D531A6D"/>
    <w:rsid w:val="00AD3371"/>
  </w:style>
  <w:style w:type="paragraph" w:customStyle="1" w:styleId="8915CCCA34E3465ABE69ACA90E4248FC">
    <w:name w:val="8915CCCA34E3465ABE69ACA90E4248FC"/>
    <w:rsid w:val="00AD3371"/>
  </w:style>
  <w:style w:type="paragraph" w:customStyle="1" w:styleId="D84EEF1719504455B1C30B2E094A0040">
    <w:name w:val="D84EEF1719504455B1C30B2E094A0040"/>
    <w:rsid w:val="00AD3371"/>
  </w:style>
  <w:style w:type="paragraph" w:customStyle="1" w:styleId="C5E903CB963848BC82F96266E4E70FF36">
    <w:name w:val="C5E903CB963848BC82F96266E4E70FF36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D76AB93958934C3396B4E2989DA7A2E75">
    <w:name w:val="D76AB93958934C3396B4E2989DA7A2E75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EF34F95683D44D08AF5C04E4F36B200E5">
    <w:name w:val="EF34F95683D44D08AF5C04E4F36B200E5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44B9E115EBC44D75BF5499926BA6F0601">
    <w:name w:val="44B9E115EBC44D75BF5499926BA6F0601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7B9832D23E1C45F48EADDFD2728BF3981">
    <w:name w:val="7B9832D23E1C45F48EADDFD2728BF3981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4DCC2F66BD0445A98DDA17128A8597265">
    <w:name w:val="4DCC2F66BD0445A98DDA17128A8597265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30200027A8224B4D97310E40E75288171">
    <w:name w:val="30200027A8224B4D97310E40E75288171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96E90949532140D28588EDD363095D231">
    <w:name w:val="96E90949532140D28588EDD363095D231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1D100545CA6C4650A144AF5D75F61F4C1">
    <w:name w:val="1D100545CA6C4650A144AF5D75F61F4C1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B0D12E216B2E4AC1B3123EC727A67A171">
    <w:name w:val="B0D12E216B2E4AC1B3123EC727A67A171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6E299A4315A54549926CBD4E14933A731">
    <w:name w:val="6E299A4315A54549926CBD4E14933A731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BB1EBA3A53AA4F3C9E046F71AB3BD8CC1">
    <w:name w:val="BB1EBA3A53AA4F3C9E046F71AB3BD8CC1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C596FF0BC6234FCCAB5B9E5FBCD306AE1">
    <w:name w:val="C596FF0BC6234FCCAB5B9E5FBCD306AE1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74379AC4D30A470D96D93ECA6F7955881">
    <w:name w:val="74379AC4D30A470D96D93ECA6F7955881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E207FE59A81B4CBEB8D61DDE1D531A6D1">
    <w:name w:val="E207FE59A81B4CBEB8D61DDE1D531A6D1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D84EEF1719504455B1C30B2E094A00401">
    <w:name w:val="D84EEF1719504455B1C30B2E094A00401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F811E06D02E6460F8ED5E8DE26BA6CBC4">
    <w:name w:val="F811E06D02E6460F8ED5E8DE26BA6CBC4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56AD4E4A02EB44D8BE9D3D098B38F0C84">
    <w:name w:val="56AD4E4A02EB44D8BE9D3D098B38F0C84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B8A926211075497FA77DBF64CDAAA4161">
    <w:name w:val="B8A926211075497FA77DBF64CDAAA4161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56428CAB416E4665B4C4566F4F00DD821">
    <w:name w:val="56428CAB416E4665B4C4566F4F00DD821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F6C91B6C9B28448A8CE7FBCDBDC80A551">
    <w:name w:val="F6C91B6C9B28448A8CE7FBCDBDC80A551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C1B2592F348C48D5ABBFAC2815E0703A1">
    <w:name w:val="C1B2592F348C48D5ABBFAC2815E0703A1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4C83D1F9512C41B283BF9CD0FC01915E1">
    <w:name w:val="4C83D1F9512C41B283BF9CD0FC01915E1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83CB01F9D1114561B5FEA4835AB69D0B1">
    <w:name w:val="83CB01F9D1114561B5FEA4835AB69D0B1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4DE8280C75EC4829AA876D879281F1C41">
    <w:name w:val="4DE8280C75EC4829AA876D879281F1C41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15942EDD2E48419BB31AD8FE3EE2D9CE1">
    <w:name w:val="15942EDD2E48419BB31AD8FE3EE2D9CE1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924DD743AEA14861A604B53EEA4F174E1">
    <w:name w:val="924DD743AEA14861A604B53EEA4F174E1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C5E903CB963848BC82F96266E4E70FF37">
    <w:name w:val="C5E903CB963848BC82F96266E4E70FF37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D76AB93958934C3396B4E2989DA7A2E76">
    <w:name w:val="D76AB93958934C3396B4E2989DA7A2E76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EF34F95683D44D08AF5C04E4F36B200E6">
    <w:name w:val="EF34F95683D44D08AF5C04E4F36B200E6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44B9E115EBC44D75BF5499926BA6F0602">
    <w:name w:val="44B9E115EBC44D75BF5499926BA6F0602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7B9832D23E1C45F48EADDFD2728BF3982">
    <w:name w:val="7B9832D23E1C45F48EADDFD2728BF3982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4DCC2F66BD0445A98DDA17128A8597266">
    <w:name w:val="4DCC2F66BD0445A98DDA17128A8597266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30200027A8224B4D97310E40E75288172">
    <w:name w:val="30200027A8224B4D97310E40E75288172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96E90949532140D28588EDD363095D232">
    <w:name w:val="96E90949532140D28588EDD363095D232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1D100545CA6C4650A144AF5D75F61F4C2">
    <w:name w:val="1D100545CA6C4650A144AF5D75F61F4C2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B0D12E216B2E4AC1B3123EC727A67A172">
    <w:name w:val="B0D12E216B2E4AC1B3123EC727A67A172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6E299A4315A54549926CBD4E14933A732">
    <w:name w:val="6E299A4315A54549926CBD4E14933A732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BB1EBA3A53AA4F3C9E046F71AB3BD8CC2">
    <w:name w:val="BB1EBA3A53AA4F3C9E046F71AB3BD8CC2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C596FF0BC6234FCCAB5B9E5FBCD306AE2">
    <w:name w:val="C596FF0BC6234FCCAB5B9E5FBCD306AE2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74379AC4D30A470D96D93ECA6F7955882">
    <w:name w:val="74379AC4D30A470D96D93ECA6F7955882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E207FE59A81B4CBEB8D61DDE1D531A6D2">
    <w:name w:val="E207FE59A81B4CBEB8D61DDE1D531A6D2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D84EEF1719504455B1C30B2E094A00402">
    <w:name w:val="D84EEF1719504455B1C30B2E094A00402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F811E06D02E6460F8ED5E8DE26BA6CBC5">
    <w:name w:val="F811E06D02E6460F8ED5E8DE26BA6CBC5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56AD4E4A02EB44D8BE9D3D098B38F0C85">
    <w:name w:val="56AD4E4A02EB44D8BE9D3D098B38F0C85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B8A926211075497FA77DBF64CDAAA4162">
    <w:name w:val="B8A926211075497FA77DBF64CDAAA4162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56428CAB416E4665B4C4566F4F00DD822">
    <w:name w:val="56428CAB416E4665B4C4566F4F00DD822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F6C91B6C9B28448A8CE7FBCDBDC80A552">
    <w:name w:val="F6C91B6C9B28448A8CE7FBCDBDC80A552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C1B2592F348C48D5ABBFAC2815E0703A2">
    <w:name w:val="C1B2592F348C48D5ABBFAC2815E0703A2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4C83D1F9512C41B283BF9CD0FC01915E2">
    <w:name w:val="4C83D1F9512C41B283BF9CD0FC01915E2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83CB01F9D1114561B5FEA4835AB69D0B2">
    <w:name w:val="83CB01F9D1114561B5FEA4835AB69D0B2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4DE8280C75EC4829AA876D879281F1C42">
    <w:name w:val="4DE8280C75EC4829AA876D879281F1C42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15942EDD2E48419BB31AD8FE3EE2D9CE2">
    <w:name w:val="15942EDD2E48419BB31AD8FE3EE2D9CE2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924DD743AEA14861A604B53EEA4F174E2">
    <w:name w:val="924DD743AEA14861A604B53EEA4F174E2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D76AB93958934C3396B4E2989DA7A2E77">
    <w:name w:val="D76AB93958934C3396B4E2989DA7A2E77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EF34F95683D44D08AF5C04E4F36B200E7">
    <w:name w:val="EF34F95683D44D08AF5C04E4F36B200E7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44B9E115EBC44D75BF5499926BA6F0603">
    <w:name w:val="44B9E115EBC44D75BF5499926BA6F0603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7B9832D23E1C45F48EADDFD2728BF3983">
    <w:name w:val="7B9832D23E1C45F48EADDFD2728BF3983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4DCC2F66BD0445A98DDA17128A8597267">
    <w:name w:val="4DCC2F66BD0445A98DDA17128A8597267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30200027A8224B4D97310E40E75288173">
    <w:name w:val="30200027A8224B4D97310E40E75288173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96E90949532140D28588EDD363095D233">
    <w:name w:val="96E90949532140D28588EDD363095D233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1D100545CA6C4650A144AF5D75F61F4C3">
    <w:name w:val="1D100545CA6C4650A144AF5D75F61F4C3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B0D12E216B2E4AC1B3123EC727A67A173">
    <w:name w:val="B0D12E216B2E4AC1B3123EC727A67A173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6E299A4315A54549926CBD4E14933A733">
    <w:name w:val="6E299A4315A54549926CBD4E14933A733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BB1EBA3A53AA4F3C9E046F71AB3BD8CC3">
    <w:name w:val="BB1EBA3A53AA4F3C9E046F71AB3BD8CC3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C596FF0BC6234FCCAB5B9E5FBCD306AE3">
    <w:name w:val="C596FF0BC6234FCCAB5B9E5FBCD306AE3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74379AC4D30A470D96D93ECA6F7955883">
    <w:name w:val="74379AC4D30A470D96D93ECA6F7955883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E207FE59A81B4CBEB8D61DDE1D531A6D3">
    <w:name w:val="E207FE59A81B4CBEB8D61DDE1D531A6D3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D84EEF1719504455B1C30B2E094A00403">
    <w:name w:val="D84EEF1719504455B1C30B2E094A00403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F811E06D02E6460F8ED5E8DE26BA6CBC6">
    <w:name w:val="F811E06D02E6460F8ED5E8DE26BA6CBC6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56AD4E4A02EB44D8BE9D3D098B38F0C86">
    <w:name w:val="56AD4E4A02EB44D8BE9D3D098B38F0C86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B8A926211075497FA77DBF64CDAAA4163">
    <w:name w:val="B8A926211075497FA77DBF64CDAAA4163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56428CAB416E4665B4C4566F4F00DD823">
    <w:name w:val="56428CAB416E4665B4C4566F4F00DD823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F6C91B6C9B28448A8CE7FBCDBDC80A553">
    <w:name w:val="F6C91B6C9B28448A8CE7FBCDBDC80A553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C1B2592F348C48D5ABBFAC2815E0703A3">
    <w:name w:val="C1B2592F348C48D5ABBFAC2815E0703A3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4C83D1F9512C41B283BF9CD0FC01915E3">
    <w:name w:val="4C83D1F9512C41B283BF9CD0FC01915E3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83CB01F9D1114561B5FEA4835AB69D0B3">
    <w:name w:val="83CB01F9D1114561B5FEA4835AB69D0B3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4DE8280C75EC4829AA876D879281F1C43">
    <w:name w:val="4DE8280C75EC4829AA876D879281F1C43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15942EDD2E48419BB31AD8FE3EE2D9CE3">
    <w:name w:val="15942EDD2E48419BB31AD8FE3EE2D9CE3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924DD743AEA14861A604B53EEA4F174E3">
    <w:name w:val="924DD743AEA14861A604B53EEA4F174E3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C5E903CB963848BC82F96266E4E70FF38">
    <w:name w:val="C5E903CB963848BC82F96266E4E70FF38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D76AB93958934C3396B4E2989DA7A2E78">
    <w:name w:val="D76AB93958934C3396B4E2989DA7A2E78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EF34F95683D44D08AF5C04E4F36B200E8">
    <w:name w:val="EF34F95683D44D08AF5C04E4F36B200E8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44B9E115EBC44D75BF5499926BA6F0604">
    <w:name w:val="44B9E115EBC44D75BF5499926BA6F0604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7B9832D23E1C45F48EADDFD2728BF3984">
    <w:name w:val="7B9832D23E1C45F48EADDFD2728BF3984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4DCC2F66BD0445A98DDA17128A8597268">
    <w:name w:val="4DCC2F66BD0445A98DDA17128A8597268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30200027A8224B4D97310E40E75288174">
    <w:name w:val="30200027A8224B4D97310E40E75288174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96E90949532140D28588EDD363095D234">
    <w:name w:val="96E90949532140D28588EDD363095D234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1D100545CA6C4650A144AF5D75F61F4C4">
    <w:name w:val="1D100545CA6C4650A144AF5D75F61F4C4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B0D12E216B2E4AC1B3123EC727A67A174">
    <w:name w:val="B0D12E216B2E4AC1B3123EC727A67A174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6E299A4315A54549926CBD4E14933A734">
    <w:name w:val="6E299A4315A54549926CBD4E14933A734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BB1EBA3A53AA4F3C9E046F71AB3BD8CC4">
    <w:name w:val="BB1EBA3A53AA4F3C9E046F71AB3BD8CC4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C596FF0BC6234FCCAB5B9E5FBCD306AE4">
    <w:name w:val="C596FF0BC6234FCCAB5B9E5FBCD306AE4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74379AC4D30A470D96D93ECA6F7955884">
    <w:name w:val="74379AC4D30A470D96D93ECA6F7955884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E207FE59A81B4CBEB8D61DDE1D531A6D4">
    <w:name w:val="E207FE59A81B4CBEB8D61DDE1D531A6D4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D84EEF1719504455B1C30B2E094A00404">
    <w:name w:val="D84EEF1719504455B1C30B2E094A00404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F811E06D02E6460F8ED5E8DE26BA6CBC7">
    <w:name w:val="F811E06D02E6460F8ED5E8DE26BA6CBC7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56AD4E4A02EB44D8BE9D3D098B38F0C87">
    <w:name w:val="56AD4E4A02EB44D8BE9D3D098B38F0C87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B8A926211075497FA77DBF64CDAAA4164">
    <w:name w:val="B8A926211075497FA77DBF64CDAAA4164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56428CAB416E4665B4C4566F4F00DD824">
    <w:name w:val="56428CAB416E4665B4C4566F4F00DD824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F6C91B6C9B28448A8CE7FBCDBDC80A554">
    <w:name w:val="F6C91B6C9B28448A8CE7FBCDBDC80A554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C1B2592F348C48D5ABBFAC2815E0703A4">
    <w:name w:val="C1B2592F348C48D5ABBFAC2815E0703A4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4C83D1F9512C41B283BF9CD0FC01915E4">
    <w:name w:val="4C83D1F9512C41B283BF9CD0FC01915E4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83CB01F9D1114561B5FEA4835AB69D0B4">
    <w:name w:val="83CB01F9D1114561B5FEA4835AB69D0B4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4DE8280C75EC4829AA876D879281F1C44">
    <w:name w:val="4DE8280C75EC4829AA876D879281F1C44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15942EDD2E48419BB31AD8FE3EE2D9CE4">
    <w:name w:val="15942EDD2E48419BB31AD8FE3EE2D9CE4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924DD743AEA14861A604B53EEA4F174E4">
    <w:name w:val="924DD743AEA14861A604B53EEA4F174E4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C5E903CB963848BC82F96266E4E70FF39">
    <w:name w:val="C5E903CB963848BC82F96266E4E70FF39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D76AB93958934C3396B4E2989DA7A2E79">
    <w:name w:val="D76AB93958934C3396B4E2989DA7A2E79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EF34F95683D44D08AF5C04E4F36B200E9">
    <w:name w:val="EF34F95683D44D08AF5C04E4F36B200E9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44B9E115EBC44D75BF5499926BA6F0605">
    <w:name w:val="44B9E115EBC44D75BF5499926BA6F0605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7B9832D23E1C45F48EADDFD2728BF3985">
    <w:name w:val="7B9832D23E1C45F48EADDFD2728BF3985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4DCC2F66BD0445A98DDA17128A8597269">
    <w:name w:val="4DCC2F66BD0445A98DDA17128A8597269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30200027A8224B4D97310E40E75288175">
    <w:name w:val="30200027A8224B4D97310E40E75288175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96E90949532140D28588EDD363095D235">
    <w:name w:val="96E90949532140D28588EDD363095D235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1D100545CA6C4650A144AF5D75F61F4C5">
    <w:name w:val="1D100545CA6C4650A144AF5D75F61F4C5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B0D12E216B2E4AC1B3123EC727A67A175">
    <w:name w:val="B0D12E216B2E4AC1B3123EC727A67A175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6E299A4315A54549926CBD4E14933A735">
    <w:name w:val="6E299A4315A54549926CBD4E14933A735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BB1EBA3A53AA4F3C9E046F71AB3BD8CC5">
    <w:name w:val="BB1EBA3A53AA4F3C9E046F71AB3BD8CC5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C596FF0BC6234FCCAB5B9E5FBCD306AE5">
    <w:name w:val="C596FF0BC6234FCCAB5B9E5FBCD306AE5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74379AC4D30A470D96D93ECA6F7955885">
    <w:name w:val="74379AC4D30A470D96D93ECA6F7955885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E207FE59A81B4CBEB8D61DDE1D531A6D5">
    <w:name w:val="E207FE59A81B4CBEB8D61DDE1D531A6D5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D84EEF1719504455B1C30B2E094A00405">
    <w:name w:val="D84EEF1719504455B1C30B2E094A00405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F811E06D02E6460F8ED5E8DE26BA6CBC8">
    <w:name w:val="F811E06D02E6460F8ED5E8DE26BA6CBC8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56AD4E4A02EB44D8BE9D3D098B38F0C88">
    <w:name w:val="56AD4E4A02EB44D8BE9D3D098B38F0C88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B8A926211075497FA77DBF64CDAAA4165">
    <w:name w:val="B8A926211075497FA77DBF64CDAAA4165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56428CAB416E4665B4C4566F4F00DD825">
    <w:name w:val="56428CAB416E4665B4C4566F4F00DD825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F6C91B6C9B28448A8CE7FBCDBDC80A555">
    <w:name w:val="F6C91B6C9B28448A8CE7FBCDBDC80A555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C1B2592F348C48D5ABBFAC2815E0703A5">
    <w:name w:val="C1B2592F348C48D5ABBFAC2815E0703A5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4C83D1F9512C41B283BF9CD0FC01915E5">
    <w:name w:val="4C83D1F9512C41B283BF9CD0FC01915E5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83CB01F9D1114561B5FEA4835AB69D0B5">
    <w:name w:val="83CB01F9D1114561B5FEA4835AB69D0B5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4DE8280C75EC4829AA876D879281F1C45">
    <w:name w:val="4DE8280C75EC4829AA876D879281F1C45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15942EDD2E48419BB31AD8FE3EE2D9CE5">
    <w:name w:val="15942EDD2E48419BB31AD8FE3EE2D9CE5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924DD743AEA14861A604B53EEA4F174E5">
    <w:name w:val="924DD743AEA14861A604B53EEA4F174E5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C5E903CB963848BC82F96266E4E70FF310">
    <w:name w:val="C5E903CB963848BC82F96266E4E70FF310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D76AB93958934C3396B4E2989DA7A2E710">
    <w:name w:val="D76AB93958934C3396B4E2989DA7A2E710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EF34F95683D44D08AF5C04E4F36B200E10">
    <w:name w:val="EF34F95683D44D08AF5C04E4F36B200E10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44B9E115EBC44D75BF5499926BA6F0606">
    <w:name w:val="44B9E115EBC44D75BF5499926BA6F0606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7B9832D23E1C45F48EADDFD2728BF3986">
    <w:name w:val="7B9832D23E1C45F48EADDFD2728BF3986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4DCC2F66BD0445A98DDA17128A85972610">
    <w:name w:val="4DCC2F66BD0445A98DDA17128A85972610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30200027A8224B4D97310E40E75288176">
    <w:name w:val="30200027A8224B4D97310E40E75288176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96E90949532140D28588EDD363095D236">
    <w:name w:val="96E90949532140D28588EDD363095D236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1D100545CA6C4650A144AF5D75F61F4C6">
    <w:name w:val="1D100545CA6C4650A144AF5D75F61F4C6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B0D12E216B2E4AC1B3123EC727A67A176">
    <w:name w:val="B0D12E216B2E4AC1B3123EC727A67A176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6E299A4315A54549926CBD4E14933A736">
    <w:name w:val="6E299A4315A54549926CBD4E14933A736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BB1EBA3A53AA4F3C9E046F71AB3BD8CC6">
    <w:name w:val="BB1EBA3A53AA4F3C9E046F71AB3BD8CC6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C596FF0BC6234FCCAB5B9E5FBCD306AE6">
    <w:name w:val="C596FF0BC6234FCCAB5B9E5FBCD306AE6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74379AC4D30A470D96D93ECA6F7955886">
    <w:name w:val="74379AC4D30A470D96D93ECA6F7955886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E207FE59A81B4CBEB8D61DDE1D531A6D6">
    <w:name w:val="E207FE59A81B4CBEB8D61DDE1D531A6D6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D84EEF1719504455B1C30B2E094A00406">
    <w:name w:val="D84EEF1719504455B1C30B2E094A00406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F811E06D02E6460F8ED5E8DE26BA6CBC9">
    <w:name w:val="F811E06D02E6460F8ED5E8DE26BA6CBC9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56AD4E4A02EB44D8BE9D3D098B38F0C89">
    <w:name w:val="56AD4E4A02EB44D8BE9D3D098B38F0C89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B8A926211075497FA77DBF64CDAAA4166">
    <w:name w:val="B8A926211075497FA77DBF64CDAAA4166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56428CAB416E4665B4C4566F4F00DD826">
    <w:name w:val="56428CAB416E4665B4C4566F4F00DD826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F6C91B6C9B28448A8CE7FBCDBDC80A556">
    <w:name w:val="F6C91B6C9B28448A8CE7FBCDBDC80A556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C1B2592F348C48D5ABBFAC2815E0703A6">
    <w:name w:val="C1B2592F348C48D5ABBFAC2815E0703A6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4C83D1F9512C41B283BF9CD0FC01915E6">
    <w:name w:val="4C83D1F9512C41B283BF9CD0FC01915E6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83CB01F9D1114561B5FEA4835AB69D0B6">
    <w:name w:val="83CB01F9D1114561B5FEA4835AB69D0B6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4DE8280C75EC4829AA876D879281F1C46">
    <w:name w:val="4DE8280C75EC4829AA876D879281F1C46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15942EDD2E48419BB31AD8FE3EE2D9CE6">
    <w:name w:val="15942EDD2E48419BB31AD8FE3EE2D9CE6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924DD743AEA14861A604B53EEA4F174E6">
    <w:name w:val="924DD743AEA14861A604B53EEA4F174E6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1BB433403FA7437A857003FA3DA7C36C">
    <w:name w:val="1BB433403FA7437A857003FA3DA7C36C"/>
    <w:rsid w:val="00AD3371"/>
  </w:style>
  <w:style w:type="paragraph" w:customStyle="1" w:styleId="C5E903CB963848BC82F96266E4E70FF311">
    <w:name w:val="C5E903CB963848BC82F96266E4E70FF311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D76AB93958934C3396B4E2989DA7A2E711">
    <w:name w:val="D76AB93958934C3396B4E2989DA7A2E711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EF34F95683D44D08AF5C04E4F36B200E11">
    <w:name w:val="EF34F95683D44D08AF5C04E4F36B200E11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44B9E115EBC44D75BF5499926BA6F0607">
    <w:name w:val="44B9E115EBC44D75BF5499926BA6F0607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7B9832D23E1C45F48EADDFD2728BF3987">
    <w:name w:val="7B9832D23E1C45F48EADDFD2728BF3987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1BB433403FA7437A857003FA3DA7C36C1">
    <w:name w:val="1BB433403FA7437A857003FA3DA7C36C1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30200027A8224B4D97310E40E75288177">
    <w:name w:val="30200027A8224B4D97310E40E75288177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96E90949532140D28588EDD363095D237">
    <w:name w:val="96E90949532140D28588EDD363095D237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1D100545CA6C4650A144AF5D75F61F4C7">
    <w:name w:val="1D100545CA6C4650A144AF5D75F61F4C7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B0D12E216B2E4AC1B3123EC727A67A177">
    <w:name w:val="B0D12E216B2E4AC1B3123EC727A67A177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6E299A4315A54549926CBD4E14933A737">
    <w:name w:val="6E299A4315A54549926CBD4E14933A737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BB1EBA3A53AA4F3C9E046F71AB3BD8CC7">
    <w:name w:val="BB1EBA3A53AA4F3C9E046F71AB3BD8CC7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C596FF0BC6234FCCAB5B9E5FBCD306AE7">
    <w:name w:val="C596FF0BC6234FCCAB5B9E5FBCD306AE7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74379AC4D30A470D96D93ECA6F7955887">
    <w:name w:val="74379AC4D30A470D96D93ECA6F7955887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E207FE59A81B4CBEB8D61DDE1D531A6D7">
    <w:name w:val="E207FE59A81B4CBEB8D61DDE1D531A6D7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D84EEF1719504455B1C30B2E094A00407">
    <w:name w:val="D84EEF1719504455B1C30B2E094A00407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F811E06D02E6460F8ED5E8DE26BA6CBC10">
    <w:name w:val="F811E06D02E6460F8ED5E8DE26BA6CBC10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56AD4E4A02EB44D8BE9D3D098B38F0C810">
    <w:name w:val="56AD4E4A02EB44D8BE9D3D098B38F0C810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B8A926211075497FA77DBF64CDAAA4167">
    <w:name w:val="B8A926211075497FA77DBF64CDAAA4167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56428CAB416E4665B4C4566F4F00DD827">
    <w:name w:val="56428CAB416E4665B4C4566F4F00DD827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F6C91B6C9B28448A8CE7FBCDBDC80A557">
    <w:name w:val="F6C91B6C9B28448A8CE7FBCDBDC80A557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C1B2592F348C48D5ABBFAC2815E0703A7">
    <w:name w:val="C1B2592F348C48D5ABBFAC2815E0703A7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4C83D1F9512C41B283BF9CD0FC01915E7">
    <w:name w:val="4C83D1F9512C41B283BF9CD0FC01915E7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83CB01F9D1114561B5FEA4835AB69D0B7">
    <w:name w:val="83CB01F9D1114561B5FEA4835AB69D0B7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4DE8280C75EC4829AA876D879281F1C47">
    <w:name w:val="4DE8280C75EC4829AA876D879281F1C47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15942EDD2E48419BB31AD8FE3EE2D9CE7">
    <w:name w:val="15942EDD2E48419BB31AD8FE3EE2D9CE7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924DD743AEA14861A604B53EEA4F174E7">
    <w:name w:val="924DD743AEA14861A604B53EEA4F174E7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C5E903CB963848BC82F96266E4E70FF312">
    <w:name w:val="C5E903CB963848BC82F96266E4E70FF312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D76AB93958934C3396B4E2989DA7A2E712">
    <w:name w:val="D76AB93958934C3396B4E2989DA7A2E712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EF34F95683D44D08AF5C04E4F36B200E12">
    <w:name w:val="EF34F95683D44D08AF5C04E4F36B200E12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44B9E115EBC44D75BF5499926BA6F0608">
    <w:name w:val="44B9E115EBC44D75BF5499926BA6F0608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7B9832D23E1C45F48EADDFD2728BF3988">
    <w:name w:val="7B9832D23E1C45F48EADDFD2728BF3988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1BB433403FA7437A857003FA3DA7C36C2">
    <w:name w:val="1BB433403FA7437A857003FA3DA7C36C2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30200027A8224B4D97310E40E75288178">
    <w:name w:val="30200027A8224B4D97310E40E75288178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96E90949532140D28588EDD363095D238">
    <w:name w:val="96E90949532140D28588EDD363095D238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1D100545CA6C4650A144AF5D75F61F4C8">
    <w:name w:val="1D100545CA6C4650A144AF5D75F61F4C8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B0D12E216B2E4AC1B3123EC727A67A178">
    <w:name w:val="B0D12E216B2E4AC1B3123EC727A67A178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6E299A4315A54549926CBD4E14933A738">
    <w:name w:val="6E299A4315A54549926CBD4E14933A738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BB1EBA3A53AA4F3C9E046F71AB3BD8CC8">
    <w:name w:val="BB1EBA3A53AA4F3C9E046F71AB3BD8CC8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C596FF0BC6234FCCAB5B9E5FBCD306AE8">
    <w:name w:val="C596FF0BC6234FCCAB5B9E5FBCD306AE8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74379AC4D30A470D96D93ECA6F7955888">
    <w:name w:val="74379AC4D30A470D96D93ECA6F7955888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E207FE59A81B4CBEB8D61DDE1D531A6D8">
    <w:name w:val="E207FE59A81B4CBEB8D61DDE1D531A6D8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D84EEF1719504455B1C30B2E094A00408">
    <w:name w:val="D84EEF1719504455B1C30B2E094A00408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F811E06D02E6460F8ED5E8DE26BA6CBC11">
    <w:name w:val="F811E06D02E6460F8ED5E8DE26BA6CBC11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56AD4E4A02EB44D8BE9D3D098B38F0C811">
    <w:name w:val="56AD4E4A02EB44D8BE9D3D098B38F0C811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B8A926211075497FA77DBF64CDAAA4168">
    <w:name w:val="B8A926211075497FA77DBF64CDAAA4168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56428CAB416E4665B4C4566F4F00DD828">
    <w:name w:val="56428CAB416E4665B4C4566F4F00DD828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F6C91B6C9B28448A8CE7FBCDBDC80A558">
    <w:name w:val="F6C91B6C9B28448A8CE7FBCDBDC80A558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C1B2592F348C48D5ABBFAC2815E0703A8">
    <w:name w:val="C1B2592F348C48D5ABBFAC2815E0703A8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4C83D1F9512C41B283BF9CD0FC01915E8">
    <w:name w:val="4C83D1F9512C41B283BF9CD0FC01915E8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83CB01F9D1114561B5FEA4835AB69D0B8">
    <w:name w:val="83CB01F9D1114561B5FEA4835AB69D0B8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4DE8280C75EC4829AA876D879281F1C48">
    <w:name w:val="4DE8280C75EC4829AA876D879281F1C48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15942EDD2E48419BB31AD8FE3EE2D9CE8">
    <w:name w:val="15942EDD2E48419BB31AD8FE3EE2D9CE8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924DD743AEA14861A604B53EEA4F174E8">
    <w:name w:val="924DD743AEA14861A604B53EEA4F174E8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6E5D1334CCDF47108EEEA7FBD6A5C103">
    <w:name w:val="6E5D1334CCDF47108EEEA7FBD6A5C103"/>
    <w:rsid w:val="00AD3371"/>
  </w:style>
  <w:style w:type="paragraph" w:customStyle="1" w:styleId="C5E903CB963848BC82F96266E4E70FF313">
    <w:name w:val="C5E903CB963848BC82F96266E4E70FF313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D76AB93958934C3396B4E2989DA7A2E713">
    <w:name w:val="D76AB93958934C3396B4E2989DA7A2E713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EF34F95683D44D08AF5C04E4F36B200E13">
    <w:name w:val="EF34F95683D44D08AF5C04E4F36B200E13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44B9E115EBC44D75BF5499926BA6F0609">
    <w:name w:val="44B9E115EBC44D75BF5499926BA6F0609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7B9832D23E1C45F48EADDFD2728BF3989">
    <w:name w:val="7B9832D23E1C45F48EADDFD2728BF3989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1BB433403FA7437A857003FA3DA7C36C3">
    <w:name w:val="1BB433403FA7437A857003FA3DA7C36C3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30200027A8224B4D97310E40E75288179">
    <w:name w:val="30200027A8224B4D97310E40E75288179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96E90949532140D28588EDD363095D239">
    <w:name w:val="96E90949532140D28588EDD363095D239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1D100545CA6C4650A144AF5D75F61F4C9">
    <w:name w:val="1D100545CA6C4650A144AF5D75F61F4C9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6E5D1334CCDF47108EEEA7FBD6A5C1031">
    <w:name w:val="6E5D1334CCDF47108EEEA7FBD6A5C1031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6E299A4315A54549926CBD4E14933A739">
    <w:name w:val="6E299A4315A54549926CBD4E14933A739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BB1EBA3A53AA4F3C9E046F71AB3BD8CC9">
    <w:name w:val="BB1EBA3A53AA4F3C9E046F71AB3BD8CC9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C596FF0BC6234FCCAB5B9E5FBCD306AE9">
    <w:name w:val="C596FF0BC6234FCCAB5B9E5FBCD306AE9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74379AC4D30A470D96D93ECA6F7955889">
    <w:name w:val="74379AC4D30A470D96D93ECA6F7955889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E207FE59A81B4CBEB8D61DDE1D531A6D9">
    <w:name w:val="E207FE59A81B4CBEB8D61DDE1D531A6D9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D84EEF1719504455B1C30B2E094A00409">
    <w:name w:val="D84EEF1719504455B1C30B2E094A00409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F811E06D02E6460F8ED5E8DE26BA6CBC12">
    <w:name w:val="F811E06D02E6460F8ED5E8DE26BA6CBC12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56AD4E4A02EB44D8BE9D3D098B38F0C812">
    <w:name w:val="56AD4E4A02EB44D8BE9D3D098B38F0C812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B8A926211075497FA77DBF64CDAAA4169">
    <w:name w:val="B8A926211075497FA77DBF64CDAAA4169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56428CAB416E4665B4C4566F4F00DD829">
    <w:name w:val="56428CAB416E4665B4C4566F4F00DD829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F6C91B6C9B28448A8CE7FBCDBDC80A559">
    <w:name w:val="F6C91B6C9B28448A8CE7FBCDBDC80A559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C1B2592F348C48D5ABBFAC2815E0703A9">
    <w:name w:val="C1B2592F348C48D5ABBFAC2815E0703A9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4C83D1F9512C41B283BF9CD0FC01915E9">
    <w:name w:val="4C83D1F9512C41B283BF9CD0FC01915E9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83CB01F9D1114561B5FEA4835AB69D0B9">
    <w:name w:val="83CB01F9D1114561B5FEA4835AB69D0B9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4DE8280C75EC4829AA876D879281F1C49">
    <w:name w:val="4DE8280C75EC4829AA876D879281F1C49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15942EDD2E48419BB31AD8FE3EE2D9CE9">
    <w:name w:val="15942EDD2E48419BB31AD8FE3EE2D9CE9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924DD743AEA14861A604B53EEA4F174E9">
    <w:name w:val="924DD743AEA14861A604B53EEA4F174E9"/>
    <w:rsid w:val="00AD3371"/>
    <w:pPr>
      <w:spacing w:after="0" w:line="240" w:lineRule="auto"/>
    </w:pPr>
    <w:rPr>
      <w:sz w:val="24"/>
      <w:szCs w:val="24"/>
      <w:lang w:eastAsia="zh-CN"/>
    </w:rPr>
  </w:style>
  <w:style w:type="paragraph" w:customStyle="1" w:styleId="49CBA054D89540A997CE96111A3FA29D">
    <w:name w:val="49CBA054D89540A997CE96111A3FA29D"/>
    <w:rsid w:val="00AD3371"/>
  </w:style>
  <w:style w:type="paragraph" w:customStyle="1" w:styleId="3CDFFACD0EB34DDA955306905EDE9F4B">
    <w:name w:val="3CDFFACD0EB34DDA955306905EDE9F4B"/>
    <w:rsid w:val="00AD3371"/>
  </w:style>
  <w:style w:type="paragraph" w:customStyle="1" w:styleId="CB8433016F18489B91AA997BACC2428A">
    <w:name w:val="CB8433016F18489B91AA997BACC2428A"/>
    <w:rsid w:val="00AD3371"/>
  </w:style>
  <w:style w:type="paragraph" w:customStyle="1" w:styleId="EE6BD505E9324BC2980276292361F86A">
    <w:name w:val="EE6BD505E9324BC2980276292361F86A"/>
    <w:rsid w:val="00AD3371"/>
  </w:style>
  <w:style w:type="paragraph" w:customStyle="1" w:styleId="F811B3FF768F4606A25778F137990544">
    <w:name w:val="F811B3FF768F4606A25778F137990544"/>
    <w:rsid w:val="00AD3371"/>
  </w:style>
  <w:style w:type="paragraph" w:customStyle="1" w:styleId="94A3D40D27C24C35ABAED58ADD560EFD">
    <w:name w:val="94A3D40D27C24C35ABAED58ADD560EFD"/>
    <w:rsid w:val="00AD3371"/>
  </w:style>
  <w:style w:type="paragraph" w:customStyle="1" w:styleId="0E31BA054F444CD09BF496D47211668A">
    <w:name w:val="0E31BA054F444CD09BF496D47211668A"/>
    <w:rsid w:val="00AD3371"/>
  </w:style>
  <w:style w:type="paragraph" w:customStyle="1" w:styleId="DDB77222055247E0888F4D447108BDD6">
    <w:name w:val="DDB77222055247E0888F4D447108BDD6"/>
    <w:rsid w:val="00AD3371"/>
  </w:style>
  <w:style w:type="paragraph" w:customStyle="1" w:styleId="ABB343EDE50A440F8DC8BE935901D0C9">
    <w:name w:val="ABB343EDE50A440F8DC8BE935901D0C9"/>
    <w:rsid w:val="002111E2"/>
  </w:style>
  <w:style w:type="paragraph" w:customStyle="1" w:styleId="C5E903CB963848BC82F96266E4E70FF314">
    <w:name w:val="C5E903CB963848BC82F96266E4E70FF314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D76AB93958934C3396B4E2989DA7A2E714">
    <w:name w:val="D76AB93958934C3396B4E2989DA7A2E714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EF34F95683D44D08AF5C04E4F36B200E14">
    <w:name w:val="EF34F95683D44D08AF5C04E4F36B200E14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44B9E115EBC44D75BF5499926BA6F06010">
    <w:name w:val="44B9E115EBC44D75BF5499926BA6F06010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7B9832D23E1C45F48EADDFD2728BF39810">
    <w:name w:val="7B9832D23E1C45F48EADDFD2728BF39810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1BB433403FA7437A857003FA3DA7C36C4">
    <w:name w:val="1BB433403FA7437A857003FA3DA7C36C4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30200027A8224B4D97310E40E752881710">
    <w:name w:val="30200027A8224B4D97310E40E752881710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96E90949532140D28588EDD363095D2310">
    <w:name w:val="96E90949532140D28588EDD363095D2310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1D100545CA6C4650A144AF5D75F61F4C10">
    <w:name w:val="1D100545CA6C4650A144AF5D75F61F4C10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6E5D1334CCDF47108EEEA7FBD6A5C1032">
    <w:name w:val="6E5D1334CCDF47108EEEA7FBD6A5C1032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6E299A4315A54549926CBD4E14933A7310">
    <w:name w:val="6E299A4315A54549926CBD4E14933A7310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49CBA054D89540A997CE96111A3FA29D1">
    <w:name w:val="49CBA054D89540A997CE96111A3FA29D1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BB1EBA3A53AA4F3C9E046F71AB3BD8CC10">
    <w:name w:val="BB1EBA3A53AA4F3C9E046F71AB3BD8CC10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C596FF0BC6234FCCAB5B9E5FBCD306AE10">
    <w:name w:val="C596FF0BC6234FCCAB5B9E5FBCD306AE10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74379AC4D30A470D96D93ECA6F79558810">
    <w:name w:val="74379AC4D30A470D96D93ECA6F79558810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E207FE59A81B4CBEB8D61DDE1D531A6D10">
    <w:name w:val="E207FE59A81B4CBEB8D61DDE1D531A6D10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D84EEF1719504455B1C30B2E094A004010">
    <w:name w:val="D84EEF1719504455B1C30B2E094A004010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B8A926211075497FA77DBF64CDAAA41610">
    <w:name w:val="B8A926211075497FA77DBF64CDAAA41610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56428CAB416E4665B4C4566F4F00DD8210">
    <w:name w:val="56428CAB416E4665B4C4566F4F00DD8210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F6C91B6C9B28448A8CE7FBCDBDC80A5510">
    <w:name w:val="F6C91B6C9B28448A8CE7FBCDBDC80A5510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C1B2592F348C48D5ABBFAC2815E0703A10">
    <w:name w:val="C1B2592F348C48D5ABBFAC2815E0703A10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4C83D1F9512C41B283BF9CD0FC01915E10">
    <w:name w:val="4C83D1F9512C41B283BF9CD0FC01915E10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83CB01F9D1114561B5FEA4835AB69D0B10">
    <w:name w:val="83CB01F9D1114561B5FEA4835AB69D0B10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3CDFFACD0EB34DDA955306905EDE9F4B1">
    <w:name w:val="3CDFFACD0EB34DDA955306905EDE9F4B1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CB8433016F18489B91AA997BACC2428A1">
    <w:name w:val="CB8433016F18489B91AA997BACC2428A1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4DE8280C75EC4829AA876D879281F1C410">
    <w:name w:val="4DE8280C75EC4829AA876D879281F1C410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ABB343EDE50A440F8DC8BE935901D0C91">
    <w:name w:val="ABB343EDE50A440F8DC8BE935901D0C91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15942EDD2E48419BB31AD8FE3EE2D9CE10">
    <w:name w:val="15942EDD2E48419BB31AD8FE3EE2D9CE10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924DD743AEA14861A604B53EEA4F174E10">
    <w:name w:val="924DD743AEA14861A604B53EEA4F174E10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EE6BD505E9324BC2980276292361F86A1">
    <w:name w:val="EE6BD505E9324BC2980276292361F86A1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F811B3FF768F4606A25778F1379905441">
    <w:name w:val="F811B3FF768F4606A25778F1379905441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94A3D40D27C24C35ABAED58ADD560EFD1">
    <w:name w:val="94A3D40D27C24C35ABAED58ADD560EFD1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0E31BA054F444CD09BF496D47211668A1">
    <w:name w:val="0E31BA054F444CD09BF496D47211668A1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AECE14078464461FA4D76CC023FFC5CA">
    <w:name w:val="AECE14078464461FA4D76CC023FFC5CA"/>
    <w:rsid w:val="002111E2"/>
  </w:style>
  <w:style w:type="paragraph" w:customStyle="1" w:styleId="C5E903CB963848BC82F96266E4E70FF315">
    <w:name w:val="C5E903CB963848BC82F96266E4E70FF315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D76AB93958934C3396B4E2989DA7A2E715">
    <w:name w:val="D76AB93958934C3396B4E2989DA7A2E715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EF34F95683D44D08AF5C04E4F36B200E15">
    <w:name w:val="EF34F95683D44D08AF5C04E4F36B200E15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44B9E115EBC44D75BF5499926BA6F06011">
    <w:name w:val="44B9E115EBC44D75BF5499926BA6F06011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7B9832D23E1C45F48EADDFD2728BF39811">
    <w:name w:val="7B9832D23E1C45F48EADDFD2728BF39811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1BB433403FA7437A857003FA3DA7C36C5">
    <w:name w:val="1BB433403FA7437A857003FA3DA7C36C5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30200027A8224B4D97310E40E752881711">
    <w:name w:val="30200027A8224B4D97310E40E752881711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96E90949532140D28588EDD363095D2311">
    <w:name w:val="96E90949532140D28588EDD363095D2311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1D100545CA6C4650A144AF5D75F61F4C11">
    <w:name w:val="1D100545CA6C4650A144AF5D75F61F4C11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6E5D1334CCDF47108EEEA7FBD6A5C1033">
    <w:name w:val="6E5D1334CCDF47108EEEA7FBD6A5C1033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6E299A4315A54549926CBD4E14933A7311">
    <w:name w:val="6E299A4315A54549926CBD4E14933A7311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49CBA054D89540A997CE96111A3FA29D2">
    <w:name w:val="49CBA054D89540A997CE96111A3FA29D2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BB1EBA3A53AA4F3C9E046F71AB3BD8CC11">
    <w:name w:val="BB1EBA3A53AA4F3C9E046F71AB3BD8CC11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C596FF0BC6234FCCAB5B9E5FBCD306AE11">
    <w:name w:val="C596FF0BC6234FCCAB5B9E5FBCD306AE11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74379AC4D30A470D96D93ECA6F79558811">
    <w:name w:val="74379AC4D30A470D96D93ECA6F79558811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E207FE59A81B4CBEB8D61DDE1D531A6D11">
    <w:name w:val="E207FE59A81B4CBEB8D61DDE1D531A6D11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D84EEF1719504455B1C30B2E094A004011">
    <w:name w:val="D84EEF1719504455B1C30B2E094A004011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B8A926211075497FA77DBF64CDAAA41611">
    <w:name w:val="B8A926211075497FA77DBF64CDAAA41611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56428CAB416E4665B4C4566F4F00DD8211">
    <w:name w:val="56428CAB416E4665B4C4566F4F00DD8211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F6C91B6C9B28448A8CE7FBCDBDC80A5511">
    <w:name w:val="F6C91B6C9B28448A8CE7FBCDBDC80A5511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C1B2592F348C48D5ABBFAC2815E0703A11">
    <w:name w:val="C1B2592F348C48D5ABBFAC2815E0703A11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4C83D1F9512C41B283BF9CD0FC01915E11">
    <w:name w:val="4C83D1F9512C41B283BF9CD0FC01915E11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83CB01F9D1114561B5FEA4835AB69D0B11">
    <w:name w:val="83CB01F9D1114561B5FEA4835AB69D0B11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3CDFFACD0EB34DDA955306905EDE9F4B2">
    <w:name w:val="3CDFFACD0EB34DDA955306905EDE9F4B2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CB8433016F18489B91AA997BACC2428A2">
    <w:name w:val="CB8433016F18489B91AA997BACC2428A2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4DE8280C75EC4829AA876D879281F1C411">
    <w:name w:val="4DE8280C75EC4829AA876D879281F1C411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ABB343EDE50A440F8DC8BE935901D0C92">
    <w:name w:val="ABB343EDE50A440F8DC8BE935901D0C92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15942EDD2E48419BB31AD8FE3EE2D9CE11">
    <w:name w:val="15942EDD2E48419BB31AD8FE3EE2D9CE11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924DD743AEA14861A604B53EEA4F174E11">
    <w:name w:val="924DD743AEA14861A604B53EEA4F174E11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EE6BD505E9324BC2980276292361F86A2">
    <w:name w:val="EE6BD505E9324BC2980276292361F86A2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F811B3FF768F4606A25778F1379905442">
    <w:name w:val="F811B3FF768F4606A25778F1379905442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94A3D40D27C24C35ABAED58ADD560EFD2">
    <w:name w:val="94A3D40D27C24C35ABAED58ADD560EFD2"/>
    <w:rsid w:val="002111E2"/>
    <w:pPr>
      <w:spacing w:after="0" w:line="240" w:lineRule="auto"/>
    </w:pPr>
    <w:rPr>
      <w:sz w:val="24"/>
      <w:szCs w:val="24"/>
      <w:lang w:eastAsia="zh-CN"/>
    </w:rPr>
  </w:style>
  <w:style w:type="paragraph" w:customStyle="1" w:styleId="AECE14078464461FA4D76CC023FFC5CA1">
    <w:name w:val="AECE14078464461FA4D76CC023FFC5CA1"/>
    <w:rsid w:val="002111E2"/>
    <w:pPr>
      <w:spacing w:after="0" w:line="240" w:lineRule="auto"/>
    </w:pPr>
    <w:rPr>
      <w:sz w:val="24"/>
      <w:szCs w:val="24"/>
      <w:lang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B6643E7-B5AB-45A4-A53F-7720A295E2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293</Words>
  <Characters>167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e, Allan</dc:creator>
  <cp:keywords/>
  <dc:description/>
  <cp:lastModifiedBy> </cp:lastModifiedBy>
  <cp:revision>39</cp:revision>
  <cp:lastPrinted>2019-10-27T15:49:00Z</cp:lastPrinted>
  <dcterms:created xsi:type="dcterms:W3CDTF">2019-10-27T15:51:00Z</dcterms:created>
  <dcterms:modified xsi:type="dcterms:W3CDTF">2019-10-28T13:23:00Z</dcterms:modified>
</cp:coreProperties>
</file>